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2B8E3C" w14:textId="314B970D" w:rsidR="006C7805" w:rsidRPr="00183DAF" w:rsidRDefault="00A2180F" w:rsidP="00E80FB8">
      <w:pPr>
        <w:jc w:val="center"/>
        <w:rPr>
          <w:sz w:val="28"/>
          <w:szCs w:val="28"/>
        </w:rPr>
      </w:pPr>
      <w:r w:rsidRPr="00183DAF">
        <w:rPr>
          <w:b/>
          <w:bCs/>
          <w:sz w:val="36"/>
          <w:szCs w:val="36"/>
        </w:rPr>
        <w:t>Products API</w:t>
      </w:r>
      <w:r w:rsidR="00E80FB8">
        <w:rPr>
          <w:b/>
          <w:bCs/>
          <w:sz w:val="28"/>
          <w:szCs w:val="28"/>
        </w:rPr>
        <w:br/>
      </w:r>
      <w:r w:rsidR="00E80FB8" w:rsidRPr="00183DAF">
        <w:rPr>
          <w:sz w:val="28"/>
          <w:szCs w:val="28"/>
        </w:rPr>
        <w:t>Geoff Campbell-Brady</w:t>
      </w:r>
    </w:p>
    <w:p w14:paraId="75B7AF3F" w14:textId="6DC8B86F" w:rsidR="00183DAF" w:rsidRDefault="007B21D0" w:rsidP="00E80FB8">
      <w:pPr>
        <w:jc w:val="center"/>
      </w:pPr>
      <w:hyperlink r:id="rId8" w:history="1">
        <w:r w:rsidRPr="00F45CC6">
          <w:rPr>
            <w:rStyle w:val="Hyperlink"/>
          </w:rPr>
          <w:t>https://www.linkedin.com/in/geoff-campbell-brady-594b9b18/</w:t>
        </w:r>
      </w:hyperlink>
    </w:p>
    <w:p w14:paraId="2A39BC2C" w14:textId="77777777" w:rsidR="007B21D0" w:rsidRDefault="007B21D0" w:rsidP="00E80FB8">
      <w:pPr>
        <w:jc w:val="center"/>
      </w:pPr>
    </w:p>
    <w:p w14:paraId="1828A4F5" w14:textId="77777777" w:rsidR="00DB3A9E" w:rsidRDefault="00DB3A9E" w:rsidP="00E80FB8">
      <w:pPr>
        <w:jc w:val="center"/>
      </w:pPr>
    </w:p>
    <w:p w14:paraId="377D86A2" w14:textId="77777777" w:rsidR="00DB3A9E" w:rsidRDefault="00DB3A9E" w:rsidP="00E80FB8">
      <w:pPr>
        <w:jc w:val="center"/>
      </w:pPr>
    </w:p>
    <w:p w14:paraId="2F4DEB97" w14:textId="77777777" w:rsidR="00DB3A9E" w:rsidRDefault="00DB3A9E" w:rsidP="00E80FB8">
      <w:pPr>
        <w:jc w:val="center"/>
      </w:pPr>
    </w:p>
    <w:p w14:paraId="1D8B40E1" w14:textId="3CF88EAC" w:rsidR="007B21D0" w:rsidRPr="00D2390D" w:rsidRDefault="00D2390D" w:rsidP="007B21D0">
      <w:pPr>
        <w:rPr>
          <w:b/>
          <w:bCs/>
          <w:sz w:val="28"/>
          <w:szCs w:val="28"/>
        </w:rPr>
      </w:pPr>
      <w:r w:rsidRPr="00D2390D">
        <w:rPr>
          <w:b/>
          <w:bCs/>
          <w:sz w:val="28"/>
          <w:szCs w:val="28"/>
        </w:rPr>
        <w:t>Table of Contents</w:t>
      </w:r>
    </w:p>
    <w:p w14:paraId="706A5DFD" w14:textId="77777777" w:rsidR="00DB3A9E" w:rsidRDefault="007B21D0">
      <w:pPr>
        <w:pStyle w:val="TOC1"/>
        <w:tabs>
          <w:tab w:val="left" w:pos="480"/>
          <w:tab w:val="right" w:leader="dot" w:pos="9016"/>
        </w:tabs>
        <w:rPr>
          <w:rFonts w:eastAsiaTheme="minorEastAsia"/>
          <w:noProof/>
          <w:kern w:val="2"/>
          <w:sz w:val="24"/>
          <w:szCs w:val="24"/>
          <w:lang w:eastAsia="en-GB"/>
          <w14:ligatures w14:val="standardContextual"/>
        </w:rPr>
      </w:pPr>
      <w:r>
        <w:fldChar w:fldCharType="begin"/>
      </w:r>
      <w:r>
        <w:instrText xml:space="preserve"> TOC \o "1-3" \n \h \z \u </w:instrText>
      </w:r>
      <w:r>
        <w:fldChar w:fldCharType="separate"/>
      </w:r>
      <w:hyperlink w:anchor="_Toc197287102" w:history="1">
        <w:r w:rsidR="00DB3A9E" w:rsidRPr="00193157">
          <w:rPr>
            <w:rStyle w:val="Hyperlink"/>
            <w:noProof/>
          </w:rPr>
          <w:t>1.</w:t>
        </w:r>
        <w:r w:rsidR="00DB3A9E">
          <w:rPr>
            <w:rFonts w:eastAsiaTheme="minorEastAsia"/>
            <w:noProof/>
            <w:kern w:val="2"/>
            <w:sz w:val="24"/>
            <w:szCs w:val="24"/>
            <w:lang w:eastAsia="en-GB"/>
            <w14:ligatures w14:val="standardContextual"/>
          </w:rPr>
          <w:tab/>
        </w:r>
        <w:r w:rsidR="00DB3A9E" w:rsidRPr="00193157">
          <w:rPr>
            <w:rStyle w:val="Hyperlink"/>
            <w:noProof/>
          </w:rPr>
          <w:t>Architecture diagram including Products and other components</w:t>
        </w:r>
      </w:hyperlink>
    </w:p>
    <w:p w14:paraId="3BA4B8E2" w14:textId="77777777" w:rsidR="00DB3A9E" w:rsidRDefault="00DB3A9E">
      <w:pPr>
        <w:pStyle w:val="TOC2"/>
        <w:tabs>
          <w:tab w:val="left" w:pos="960"/>
          <w:tab w:val="right" w:leader="dot" w:pos="9016"/>
        </w:tabs>
        <w:rPr>
          <w:rFonts w:eastAsiaTheme="minorEastAsia"/>
          <w:noProof/>
          <w:kern w:val="2"/>
          <w:sz w:val="24"/>
          <w:szCs w:val="24"/>
          <w:lang w:eastAsia="en-GB"/>
          <w14:ligatures w14:val="standardContextual"/>
        </w:rPr>
      </w:pPr>
      <w:hyperlink w:anchor="_Toc197287103" w:history="1">
        <w:r w:rsidRPr="00193157">
          <w:rPr>
            <w:rStyle w:val="Hyperlink"/>
            <w:noProof/>
          </w:rPr>
          <w:t>1.1</w:t>
        </w:r>
        <w:r>
          <w:rPr>
            <w:rFonts w:eastAsiaTheme="minorEastAsia"/>
            <w:noProof/>
            <w:kern w:val="2"/>
            <w:sz w:val="24"/>
            <w:szCs w:val="24"/>
            <w:lang w:eastAsia="en-GB"/>
            <w14:ligatures w14:val="standardContextual"/>
          </w:rPr>
          <w:tab/>
        </w:r>
        <w:r w:rsidRPr="00193157">
          <w:rPr>
            <w:rStyle w:val="Hyperlink"/>
            <w:noProof/>
          </w:rPr>
          <w:t>Explanation</w:t>
        </w:r>
      </w:hyperlink>
    </w:p>
    <w:p w14:paraId="39558740" w14:textId="77777777" w:rsidR="00DB3A9E" w:rsidRDefault="00DB3A9E">
      <w:pPr>
        <w:pStyle w:val="TOC1"/>
        <w:tabs>
          <w:tab w:val="left" w:pos="480"/>
          <w:tab w:val="right" w:leader="dot" w:pos="9016"/>
        </w:tabs>
        <w:rPr>
          <w:rFonts w:eastAsiaTheme="minorEastAsia"/>
          <w:noProof/>
          <w:kern w:val="2"/>
          <w:sz w:val="24"/>
          <w:szCs w:val="24"/>
          <w:lang w:eastAsia="en-GB"/>
          <w14:ligatures w14:val="standardContextual"/>
        </w:rPr>
      </w:pPr>
      <w:hyperlink w:anchor="_Toc197287104" w:history="1">
        <w:r w:rsidRPr="00193157">
          <w:rPr>
            <w:rStyle w:val="Hyperlink"/>
            <w:noProof/>
          </w:rPr>
          <w:t>2.</w:t>
        </w:r>
        <w:r>
          <w:rPr>
            <w:rFonts w:eastAsiaTheme="minorEastAsia"/>
            <w:noProof/>
            <w:kern w:val="2"/>
            <w:sz w:val="24"/>
            <w:szCs w:val="24"/>
            <w:lang w:eastAsia="en-GB"/>
            <w14:ligatures w14:val="standardContextual"/>
          </w:rPr>
          <w:tab/>
        </w:r>
        <w:r w:rsidRPr="00193157">
          <w:rPr>
            <w:rStyle w:val="Hyperlink"/>
            <w:noProof/>
          </w:rPr>
          <w:t>Unit and Integration Tests</w:t>
        </w:r>
      </w:hyperlink>
    </w:p>
    <w:p w14:paraId="2132713A" w14:textId="77777777" w:rsidR="00DB3A9E" w:rsidRDefault="00DB3A9E">
      <w:pPr>
        <w:pStyle w:val="TOC1"/>
        <w:tabs>
          <w:tab w:val="left" w:pos="480"/>
          <w:tab w:val="right" w:leader="dot" w:pos="9016"/>
        </w:tabs>
        <w:rPr>
          <w:rFonts w:eastAsiaTheme="minorEastAsia"/>
          <w:noProof/>
          <w:kern w:val="2"/>
          <w:sz w:val="24"/>
          <w:szCs w:val="24"/>
          <w:lang w:eastAsia="en-GB"/>
          <w14:ligatures w14:val="standardContextual"/>
        </w:rPr>
      </w:pPr>
      <w:hyperlink w:anchor="_Toc197287105" w:history="1">
        <w:r w:rsidRPr="00193157">
          <w:rPr>
            <w:rStyle w:val="Hyperlink"/>
            <w:noProof/>
          </w:rPr>
          <w:t>3.</w:t>
        </w:r>
        <w:r>
          <w:rPr>
            <w:rFonts w:eastAsiaTheme="minorEastAsia"/>
            <w:noProof/>
            <w:kern w:val="2"/>
            <w:sz w:val="24"/>
            <w:szCs w:val="24"/>
            <w:lang w:eastAsia="en-GB"/>
            <w14:ligatures w14:val="standardContextual"/>
          </w:rPr>
          <w:tab/>
        </w:r>
        <w:r w:rsidRPr="00193157">
          <w:rPr>
            <w:rStyle w:val="Hyperlink"/>
            <w:noProof/>
          </w:rPr>
          <w:t>Docker Desktop</w:t>
        </w:r>
      </w:hyperlink>
    </w:p>
    <w:p w14:paraId="272E82C8" w14:textId="77777777" w:rsidR="00DB3A9E" w:rsidRDefault="00DB3A9E">
      <w:pPr>
        <w:pStyle w:val="TOC1"/>
        <w:tabs>
          <w:tab w:val="left" w:pos="480"/>
          <w:tab w:val="right" w:leader="dot" w:pos="9016"/>
        </w:tabs>
        <w:rPr>
          <w:rFonts w:eastAsiaTheme="minorEastAsia"/>
          <w:noProof/>
          <w:kern w:val="2"/>
          <w:sz w:val="24"/>
          <w:szCs w:val="24"/>
          <w:lang w:eastAsia="en-GB"/>
          <w14:ligatures w14:val="standardContextual"/>
        </w:rPr>
      </w:pPr>
      <w:hyperlink w:anchor="_Toc197287106" w:history="1">
        <w:r w:rsidRPr="00193157">
          <w:rPr>
            <w:rStyle w:val="Hyperlink"/>
            <w:noProof/>
          </w:rPr>
          <w:t>4.</w:t>
        </w:r>
        <w:r>
          <w:rPr>
            <w:rFonts w:eastAsiaTheme="minorEastAsia"/>
            <w:noProof/>
            <w:kern w:val="2"/>
            <w:sz w:val="24"/>
            <w:szCs w:val="24"/>
            <w:lang w:eastAsia="en-GB"/>
            <w14:ligatures w14:val="standardContextual"/>
          </w:rPr>
          <w:tab/>
        </w:r>
        <w:r w:rsidRPr="00193157">
          <w:rPr>
            <w:rStyle w:val="Hyperlink"/>
            <w:noProof/>
          </w:rPr>
          <w:t>Swagger UI</w:t>
        </w:r>
      </w:hyperlink>
    </w:p>
    <w:p w14:paraId="3E5BFBC9" w14:textId="77777777" w:rsidR="00DB3A9E" w:rsidRDefault="00DB3A9E">
      <w:pPr>
        <w:pStyle w:val="TOC1"/>
        <w:tabs>
          <w:tab w:val="left" w:pos="480"/>
          <w:tab w:val="right" w:leader="dot" w:pos="9016"/>
        </w:tabs>
        <w:rPr>
          <w:rFonts w:eastAsiaTheme="minorEastAsia"/>
          <w:noProof/>
          <w:kern w:val="2"/>
          <w:sz w:val="24"/>
          <w:szCs w:val="24"/>
          <w:lang w:eastAsia="en-GB"/>
          <w14:ligatures w14:val="standardContextual"/>
        </w:rPr>
      </w:pPr>
      <w:hyperlink w:anchor="_Toc197287107" w:history="1">
        <w:r w:rsidRPr="00193157">
          <w:rPr>
            <w:rStyle w:val="Hyperlink"/>
            <w:noProof/>
          </w:rPr>
          <w:t>5.</w:t>
        </w:r>
        <w:r>
          <w:rPr>
            <w:rFonts w:eastAsiaTheme="minorEastAsia"/>
            <w:noProof/>
            <w:kern w:val="2"/>
            <w:sz w:val="24"/>
            <w:szCs w:val="24"/>
            <w:lang w:eastAsia="en-GB"/>
            <w14:ligatures w14:val="standardContextual"/>
          </w:rPr>
          <w:tab/>
        </w:r>
        <w:r w:rsidRPr="00193157">
          <w:rPr>
            <w:rStyle w:val="Hyperlink"/>
            <w:noProof/>
          </w:rPr>
          <w:t>Heath check</w:t>
        </w:r>
      </w:hyperlink>
    </w:p>
    <w:p w14:paraId="69D732A5" w14:textId="77777777" w:rsidR="00DB3A9E" w:rsidRDefault="00DB3A9E">
      <w:pPr>
        <w:pStyle w:val="TOC1"/>
        <w:tabs>
          <w:tab w:val="left" w:pos="480"/>
          <w:tab w:val="right" w:leader="dot" w:pos="9016"/>
        </w:tabs>
        <w:rPr>
          <w:rFonts w:eastAsiaTheme="minorEastAsia"/>
          <w:noProof/>
          <w:kern w:val="2"/>
          <w:sz w:val="24"/>
          <w:szCs w:val="24"/>
          <w:lang w:eastAsia="en-GB"/>
          <w14:ligatures w14:val="standardContextual"/>
        </w:rPr>
      </w:pPr>
      <w:hyperlink w:anchor="_Toc197287108" w:history="1">
        <w:r w:rsidRPr="00193157">
          <w:rPr>
            <w:rStyle w:val="Hyperlink"/>
            <w:noProof/>
          </w:rPr>
          <w:t>6.</w:t>
        </w:r>
        <w:r>
          <w:rPr>
            <w:rFonts w:eastAsiaTheme="minorEastAsia"/>
            <w:noProof/>
            <w:kern w:val="2"/>
            <w:sz w:val="24"/>
            <w:szCs w:val="24"/>
            <w:lang w:eastAsia="en-GB"/>
            <w14:ligatures w14:val="standardContextual"/>
          </w:rPr>
          <w:tab/>
        </w:r>
        <w:r w:rsidRPr="00193157">
          <w:rPr>
            <w:rStyle w:val="Hyperlink"/>
            <w:noProof/>
          </w:rPr>
          <w:t>Login</w:t>
        </w:r>
      </w:hyperlink>
    </w:p>
    <w:p w14:paraId="7FBEE1F8" w14:textId="77777777" w:rsidR="00DB3A9E" w:rsidRDefault="00DB3A9E">
      <w:pPr>
        <w:pStyle w:val="TOC1"/>
        <w:tabs>
          <w:tab w:val="left" w:pos="480"/>
          <w:tab w:val="right" w:leader="dot" w:pos="9016"/>
        </w:tabs>
        <w:rPr>
          <w:rFonts w:eastAsiaTheme="minorEastAsia"/>
          <w:noProof/>
          <w:kern w:val="2"/>
          <w:sz w:val="24"/>
          <w:szCs w:val="24"/>
          <w:lang w:eastAsia="en-GB"/>
          <w14:ligatures w14:val="standardContextual"/>
        </w:rPr>
      </w:pPr>
      <w:hyperlink w:anchor="_Toc197287109" w:history="1">
        <w:r w:rsidRPr="00193157">
          <w:rPr>
            <w:rStyle w:val="Hyperlink"/>
            <w:noProof/>
          </w:rPr>
          <w:t>7.</w:t>
        </w:r>
        <w:r>
          <w:rPr>
            <w:rFonts w:eastAsiaTheme="minorEastAsia"/>
            <w:noProof/>
            <w:kern w:val="2"/>
            <w:sz w:val="24"/>
            <w:szCs w:val="24"/>
            <w:lang w:eastAsia="en-GB"/>
            <w14:ligatures w14:val="standardContextual"/>
          </w:rPr>
          <w:tab/>
        </w:r>
        <w:r w:rsidRPr="00193157">
          <w:rPr>
            <w:rStyle w:val="Hyperlink"/>
            <w:noProof/>
          </w:rPr>
          <w:t>Authorization in Swagger</w:t>
        </w:r>
      </w:hyperlink>
    </w:p>
    <w:p w14:paraId="58EFD4DD" w14:textId="77777777" w:rsidR="00DB3A9E" w:rsidRDefault="00DB3A9E">
      <w:pPr>
        <w:pStyle w:val="TOC1"/>
        <w:tabs>
          <w:tab w:val="left" w:pos="480"/>
          <w:tab w:val="right" w:leader="dot" w:pos="9016"/>
        </w:tabs>
        <w:rPr>
          <w:rFonts w:eastAsiaTheme="minorEastAsia"/>
          <w:noProof/>
          <w:kern w:val="2"/>
          <w:sz w:val="24"/>
          <w:szCs w:val="24"/>
          <w:lang w:eastAsia="en-GB"/>
          <w14:ligatures w14:val="standardContextual"/>
        </w:rPr>
      </w:pPr>
      <w:hyperlink w:anchor="_Toc197287110" w:history="1">
        <w:r w:rsidRPr="00193157">
          <w:rPr>
            <w:rStyle w:val="Hyperlink"/>
            <w:noProof/>
          </w:rPr>
          <w:t>8.</w:t>
        </w:r>
        <w:r>
          <w:rPr>
            <w:rFonts w:eastAsiaTheme="minorEastAsia"/>
            <w:noProof/>
            <w:kern w:val="2"/>
            <w:sz w:val="24"/>
            <w:szCs w:val="24"/>
            <w:lang w:eastAsia="en-GB"/>
            <w14:ligatures w14:val="standardContextual"/>
          </w:rPr>
          <w:tab/>
        </w:r>
        <w:r w:rsidRPr="00193157">
          <w:rPr>
            <w:rStyle w:val="Hyperlink"/>
            <w:noProof/>
          </w:rPr>
          <w:t>Adding a product</w:t>
        </w:r>
      </w:hyperlink>
    </w:p>
    <w:p w14:paraId="03C6002D" w14:textId="77777777" w:rsidR="00DB3A9E" w:rsidRDefault="00DB3A9E">
      <w:pPr>
        <w:pStyle w:val="TOC1"/>
        <w:tabs>
          <w:tab w:val="left" w:pos="480"/>
          <w:tab w:val="right" w:leader="dot" w:pos="9016"/>
        </w:tabs>
        <w:rPr>
          <w:rFonts w:eastAsiaTheme="minorEastAsia"/>
          <w:noProof/>
          <w:kern w:val="2"/>
          <w:sz w:val="24"/>
          <w:szCs w:val="24"/>
          <w:lang w:eastAsia="en-GB"/>
          <w14:ligatures w14:val="standardContextual"/>
        </w:rPr>
      </w:pPr>
      <w:hyperlink w:anchor="_Toc197287111" w:history="1">
        <w:r w:rsidRPr="00193157">
          <w:rPr>
            <w:rStyle w:val="Hyperlink"/>
            <w:noProof/>
          </w:rPr>
          <w:t>9.</w:t>
        </w:r>
        <w:r>
          <w:rPr>
            <w:rFonts w:eastAsiaTheme="minorEastAsia"/>
            <w:noProof/>
            <w:kern w:val="2"/>
            <w:sz w:val="24"/>
            <w:szCs w:val="24"/>
            <w:lang w:eastAsia="en-GB"/>
            <w14:ligatures w14:val="standardContextual"/>
          </w:rPr>
          <w:tab/>
        </w:r>
        <w:r w:rsidRPr="00193157">
          <w:rPr>
            <w:rStyle w:val="Hyperlink"/>
            <w:noProof/>
          </w:rPr>
          <w:t>Returning products based on colour</w:t>
        </w:r>
      </w:hyperlink>
    </w:p>
    <w:p w14:paraId="5E016250" w14:textId="77777777" w:rsidR="00DB3A9E" w:rsidRDefault="00DB3A9E">
      <w:pPr>
        <w:pStyle w:val="TOC1"/>
        <w:tabs>
          <w:tab w:val="left" w:pos="720"/>
          <w:tab w:val="right" w:leader="dot" w:pos="9016"/>
        </w:tabs>
        <w:rPr>
          <w:rFonts w:eastAsiaTheme="minorEastAsia"/>
          <w:noProof/>
          <w:kern w:val="2"/>
          <w:sz w:val="24"/>
          <w:szCs w:val="24"/>
          <w:lang w:eastAsia="en-GB"/>
          <w14:ligatures w14:val="standardContextual"/>
        </w:rPr>
      </w:pPr>
      <w:hyperlink w:anchor="_Toc197287112" w:history="1">
        <w:r w:rsidRPr="00193157">
          <w:rPr>
            <w:rStyle w:val="Hyperlink"/>
            <w:noProof/>
          </w:rPr>
          <w:t>10.</w:t>
        </w:r>
        <w:r>
          <w:rPr>
            <w:rFonts w:eastAsiaTheme="minorEastAsia"/>
            <w:noProof/>
            <w:kern w:val="2"/>
            <w:sz w:val="24"/>
            <w:szCs w:val="24"/>
            <w:lang w:eastAsia="en-GB"/>
            <w14:ligatures w14:val="standardContextual"/>
          </w:rPr>
          <w:tab/>
        </w:r>
        <w:r w:rsidRPr="00193157">
          <w:rPr>
            <w:rStyle w:val="Hyperlink"/>
            <w:noProof/>
          </w:rPr>
          <w:t>Connecting via Web API via Postman</w:t>
        </w:r>
      </w:hyperlink>
    </w:p>
    <w:p w14:paraId="76257817" w14:textId="77777777" w:rsidR="00DB3A9E" w:rsidRDefault="00DB3A9E">
      <w:pPr>
        <w:pStyle w:val="TOC1"/>
        <w:tabs>
          <w:tab w:val="left" w:pos="720"/>
          <w:tab w:val="right" w:leader="dot" w:pos="9016"/>
        </w:tabs>
        <w:rPr>
          <w:rFonts w:eastAsiaTheme="minorEastAsia"/>
          <w:noProof/>
          <w:kern w:val="2"/>
          <w:sz w:val="24"/>
          <w:szCs w:val="24"/>
          <w:lang w:eastAsia="en-GB"/>
          <w14:ligatures w14:val="standardContextual"/>
        </w:rPr>
      </w:pPr>
      <w:hyperlink w:anchor="_Toc197287113" w:history="1">
        <w:r w:rsidRPr="00193157">
          <w:rPr>
            <w:rStyle w:val="Hyperlink"/>
            <w:noProof/>
          </w:rPr>
          <w:t>11.</w:t>
        </w:r>
        <w:r>
          <w:rPr>
            <w:rFonts w:eastAsiaTheme="minorEastAsia"/>
            <w:noProof/>
            <w:kern w:val="2"/>
            <w:sz w:val="24"/>
            <w:szCs w:val="24"/>
            <w:lang w:eastAsia="en-GB"/>
            <w14:ligatures w14:val="standardContextual"/>
          </w:rPr>
          <w:tab/>
        </w:r>
        <w:r w:rsidRPr="00193157">
          <w:rPr>
            <w:rStyle w:val="Hyperlink"/>
            <w:noProof/>
          </w:rPr>
          <w:t>Getting Bearer token via Postman</w:t>
        </w:r>
      </w:hyperlink>
    </w:p>
    <w:p w14:paraId="167D132D" w14:textId="77777777" w:rsidR="00DB3A9E" w:rsidRDefault="00DB3A9E">
      <w:pPr>
        <w:pStyle w:val="TOC1"/>
        <w:tabs>
          <w:tab w:val="left" w:pos="720"/>
          <w:tab w:val="right" w:leader="dot" w:pos="9016"/>
        </w:tabs>
        <w:rPr>
          <w:rFonts w:eastAsiaTheme="minorEastAsia"/>
          <w:noProof/>
          <w:kern w:val="2"/>
          <w:sz w:val="24"/>
          <w:szCs w:val="24"/>
          <w:lang w:eastAsia="en-GB"/>
          <w14:ligatures w14:val="standardContextual"/>
        </w:rPr>
      </w:pPr>
      <w:hyperlink w:anchor="_Toc197287114" w:history="1">
        <w:r w:rsidRPr="00193157">
          <w:rPr>
            <w:rStyle w:val="Hyperlink"/>
            <w:noProof/>
          </w:rPr>
          <w:t>12.</w:t>
        </w:r>
        <w:r>
          <w:rPr>
            <w:rFonts w:eastAsiaTheme="minorEastAsia"/>
            <w:noProof/>
            <w:kern w:val="2"/>
            <w:sz w:val="24"/>
            <w:szCs w:val="24"/>
            <w:lang w:eastAsia="en-GB"/>
            <w14:ligatures w14:val="standardContextual"/>
          </w:rPr>
          <w:tab/>
        </w:r>
        <w:r w:rsidRPr="00193157">
          <w:rPr>
            <w:rStyle w:val="Hyperlink"/>
            <w:noProof/>
          </w:rPr>
          <w:t>Postman demonstrating validation</w:t>
        </w:r>
      </w:hyperlink>
    </w:p>
    <w:p w14:paraId="575572E6" w14:textId="77777777" w:rsidR="00DB3A9E" w:rsidRDefault="00DB3A9E">
      <w:pPr>
        <w:pStyle w:val="TOC1"/>
        <w:tabs>
          <w:tab w:val="left" w:pos="720"/>
          <w:tab w:val="right" w:leader="dot" w:pos="9016"/>
        </w:tabs>
        <w:rPr>
          <w:rFonts w:eastAsiaTheme="minorEastAsia"/>
          <w:noProof/>
          <w:kern w:val="2"/>
          <w:sz w:val="24"/>
          <w:szCs w:val="24"/>
          <w:lang w:eastAsia="en-GB"/>
          <w14:ligatures w14:val="standardContextual"/>
        </w:rPr>
      </w:pPr>
      <w:hyperlink w:anchor="_Toc197287115" w:history="1">
        <w:r w:rsidRPr="00193157">
          <w:rPr>
            <w:rStyle w:val="Hyperlink"/>
            <w:noProof/>
          </w:rPr>
          <w:t>13.</w:t>
        </w:r>
        <w:r>
          <w:rPr>
            <w:rFonts w:eastAsiaTheme="minorEastAsia"/>
            <w:noProof/>
            <w:kern w:val="2"/>
            <w:sz w:val="24"/>
            <w:szCs w:val="24"/>
            <w:lang w:eastAsia="en-GB"/>
            <w14:ligatures w14:val="standardContextual"/>
          </w:rPr>
          <w:tab/>
        </w:r>
        <w:r w:rsidRPr="00193157">
          <w:rPr>
            <w:rStyle w:val="Hyperlink"/>
            <w:noProof/>
          </w:rPr>
          <w:t>Postman returning products</w:t>
        </w:r>
      </w:hyperlink>
    </w:p>
    <w:p w14:paraId="5366CC79" w14:textId="0425BB53" w:rsidR="00F26B79" w:rsidRDefault="007B21D0">
      <w:pPr>
        <w:sectPr w:rsidR="00F26B79" w:rsidSect="00D2390D">
          <w:headerReference w:type="default" r:id="rId9"/>
          <w:footerReference w:type="default" r:id="rId10"/>
          <w:footerReference w:type="first" r:id="rId11"/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  <w:r>
        <w:fldChar w:fldCharType="end"/>
      </w:r>
    </w:p>
    <w:p w14:paraId="474BD555" w14:textId="1736AE32" w:rsidR="00A2180F" w:rsidRDefault="000C5EBA" w:rsidP="004916DD">
      <w:pPr>
        <w:pStyle w:val="Heading1"/>
      </w:pPr>
      <w:bookmarkStart w:id="0" w:name="_Toc197287102"/>
      <w:r>
        <w:lastRenderedPageBreak/>
        <w:t xml:space="preserve">Architecture diagram including </w:t>
      </w:r>
      <w:r w:rsidR="004916DD">
        <w:t>Products and other components</w:t>
      </w:r>
      <w:bookmarkEnd w:id="0"/>
    </w:p>
    <w:p w14:paraId="4A328DDC" w14:textId="77777777" w:rsidR="009D0CD3" w:rsidRPr="009D0CD3" w:rsidRDefault="009D0CD3" w:rsidP="009D0CD3"/>
    <w:p w14:paraId="702ED8B2" w14:textId="46141838" w:rsidR="000C5EBA" w:rsidRDefault="008F639C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D38B6D" wp14:editId="67DE4391">
                <wp:simplePos x="0" y="0"/>
                <wp:positionH relativeFrom="margin">
                  <wp:posOffset>1609725</wp:posOffset>
                </wp:positionH>
                <wp:positionV relativeFrom="paragraph">
                  <wp:posOffset>83185</wp:posOffset>
                </wp:positionV>
                <wp:extent cx="5657850" cy="647700"/>
                <wp:effectExtent l="0" t="0" r="19050" b="19050"/>
                <wp:wrapNone/>
                <wp:docPr id="44296578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57850" cy="647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D16E5A" w14:textId="7C622AB1" w:rsidR="00951EF1" w:rsidRPr="00C807F4" w:rsidRDefault="00CD3661" w:rsidP="008343F9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C807F4">
                              <w:rPr>
                                <w:b/>
                                <w:bCs/>
                              </w:rPr>
                              <w:t xml:space="preserve">Shop </w:t>
                            </w:r>
                            <w:r w:rsidR="00951EF1">
                              <w:rPr>
                                <w:b/>
                                <w:bCs/>
                              </w:rPr>
                              <w:t>W</w:t>
                            </w:r>
                            <w:r w:rsidRPr="00C807F4">
                              <w:rPr>
                                <w:b/>
                                <w:bCs/>
                              </w:rPr>
                              <w:t xml:space="preserve">eb </w:t>
                            </w:r>
                            <w:r w:rsidR="00951EF1">
                              <w:rPr>
                                <w:b/>
                                <w:bCs/>
                              </w:rPr>
                              <w:t>P</w:t>
                            </w:r>
                            <w:r w:rsidRPr="00C807F4">
                              <w:rPr>
                                <w:b/>
                                <w:bCs/>
                              </w:rPr>
                              <w:t>age</w:t>
                            </w:r>
                            <w:r w:rsidR="00951EF1">
                              <w:rPr>
                                <w:b/>
                                <w:bCs/>
                              </w:rPr>
                              <w:br/>
                            </w:r>
                            <w:r w:rsidR="005F23E6">
                              <w:t>View</w:t>
                            </w:r>
                            <w:r w:rsidR="00951EF1" w:rsidRPr="00951EF1">
                              <w:t xml:space="preserve"> products</w:t>
                            </w:r>
                            <w:r w:rsidR="005F23E6">
                              <w:t>, p</w:t>
                            </w:r>
                            <w:r w:rsidR="00951EF1" w:rsidRPr="00951EF1">
                              <w:t>lace orders</w:t>
                            </w:r>
                            <w:r w:rsidR="005F23E6">
                              <w:t xml:space="preserve">, pay, </w:t>
                            </w:r>
                            <w:r w:rsidR="00FC7C53">
                              <w:t>shipp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D38B6D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26.75pt;margin-top:6.55pt;width:445.5pt;height:51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" fillcolor="white [3201]" strokeweight=".5pt">
                <v:textbox>
                  <w:txbxContent>
                    <w:p w14:paraId="40D16E5A" w14:textId="7C622AB1" w:rsidR="00951EF1" w:rsidRPr="00C807F4" w:rsidRDefault="00CD3661" w:rsidP="008343F9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C807F4">
                        <w:rPr>
                          <w:b/>
                          <w:bCs/>
                        </w:rPr>
                        <w:t xml:space="preserve">Shop </w:t>
                      </w:r>
                      <w:r w:rsidR="00951EF1">
                        <w:rPr>
                          <w:b/>
                          <w:bCs/>
                        </w:rPr>
                        <w:t>W</w:t>
                      </w:r>
                      <w:r w:rsidRPr="00C807F4">
                        <w:rPr>
                          <w:b/>
                          <w:bCs/>
                        </w:rPr>
                        <w:t xml:space="preserve">eb </w:t>
                      </w:r>
                      <w:r w:rsidR="00951EF1">
                        <w:rPr>
                          <w:b/>
                          <w:bCs/>
                        </w:rPr>
                        <w:t>P</w:t>
                      </w:r>
                      <w:r w:rsidRPr="00C807F4">
                        <w:rPr>
                          <w:b/>
                          <w:bCs/>
                        </w:rPr>
                        <w:t>age</w:t>
                      </w:r>
                      <w:r w:rsidR="00951EF1">
                        <w:rPr>
                          <w:b/>
                          <w:bCs/>
                        </w:rPr>
                        <w:br/>
                      </w:r>
                      <w:r w:rsidR="005F23E6">
                        <w:t>View</w:t>
                      </w:r>
                      <w:r w:rsidR="00951EF1" w:rsidRPr="00951EF1">
                        <w:t xml:space="preserve"> products</w:t>
                      </w:r>
                      <w:r w:rsidR="005F23E6">
                        <w:t>, p</w:t>
                      </w:r>
                      <w:r w:rsidR="00951EF1" w:rsidRPr="00951EF1">
                        <w:t>lace orders</w:t>
                      </w:r>
                      <w:r w:rsidR="005F23E6">
                        <w:t xml:space="preserve">, pay, </w:t>
                      </w:r>
                      <w:r w:rsidR="00FC7C53">
                        <w:t>shipp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4525750" w14:textId="4E70525A" w:rsidR="004916DD" w:rsidRDefault="004916DD"/>
    <w:p w14:paraId="0E97B187" w14:textId="5A565393" w:rsidR="004916DD" w:rsidRDefault="008F639C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CD11FC5" wp14:editId="3D8B06A4">
                <wp:simplePos x="0" y="0"/>
                <wp:positionH relativeFrom="margin">
                  <wp:align>center</wp:align>
                </wp:positionH>
                <wp:positionV relativeFrom="paragraph">
                  <wp:posOffset>197485</wp:posOffset>
                </wp:positionV>
                <wp:extent cx="9525" cy="257175"/>
                <wp:effectExtent l="76200" t="38100" r="66675" b="47625"/>
                <wp:wrapNone/>
                <wp:docPr id="706660418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525" cy="257175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E8347A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0;margin-top:15.55pt;width:.75pt;height:20.25pt;flip:y;z-index:25167462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" strokecolor="#4472c4 [3204]" strokeweight=".5pt">
                <v:stroke startarrow="block" endarrow="block" joinstyle="miter"/>
                <w10:wrap anchorx="margin"/>
              </v:shape>
            </w:pict>
          </mc:Fallback>
        </mc:AlternateContent>
      </w:r>
    </w:p>
    <w:p w14:paraId="5C742081" w14:textId="6162EF15" w:rsidR="004916DD" w:rsidRDefault="008F639C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4BAD96C" wp14:editId="44408B2D">
                <wp:simplePos x="0" y="0"/>
                <wp:positionH relativeFrom="margin">
                  <wp:align>right</wp:align>
                </wp:positionH>
                <wp:positionV relativeFrom="paragraph">
                  <wp:posOffset>245110</wp:posOffset>
                </wp:positionV>
                <wp:extent cx="8648700" cy="342900"/>
                <wp:effectExtent l="0" t="0" r="19050" b="19050"/>
                <wp:wrapNone/>
                <wp:docPr id="21076840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48700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DF964BB" w14:textId="47C97DB2" w:rsidR="007F7BE5" w:rsidRDefault="003754E5" w:rsidP="00EC75E8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Gateway 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BAD96C" id="_x0000_s1027" type="#_x0000_t202" style="position:absolute;margin-left:629.8pt;margin-top:19.3pt;width:681pt;height:27pt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" fillcolor="white [3201]" strokeweight=".5pt">
                <v:textbox>
                  <w:txbxContent>
                    <w:p w14:paraId="3DF964BB" w14:textId="47C97DB2" w:rsidR="007F7BE5" w:rsidRDefault="003754E5" w:rsidP="00EC75E8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Gateway API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7EEBCE5" w14:textId="27BEE4F9" w:rsidR="00CD3661" w:rsidRDefault="00CD3661"/>
    <w:p w14:paraId="1B295B92" w14:textId="43ED25DB" w:rsidR="00CD3661" w:rsidRDefault="00F54961"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BD20A7D" wp14:editId="0905C6F6">
                <wp:simplePos x="0" y="0"/>
                <wp:positionH relativeFrom="column">
                  <wp:posOffset>8239125</wp:posOffset>
                </wp:positionH>
                <wp:positionV relativeFrom="paragraph">
                  <wp:posOffset>83820</wp:posOffset>
                </wp:positionV>
                <wp:extent cx="9525" cy="390525"/>
                <wp:effectExtent l="57150" t="38100" r="66675" b="47625"/>
                <wp:wrapNone/>
                <wp:docPr id="205214799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390525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E37E435" id="Straight Arrow Connector 9" o:spid="_x0000_s1026" type="#_x0000_t32" style="position:absolute;margin-left:648.75pt;margin-top:6.6pt;width:.75pt;height:30.75pt;flip:x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" strokecolor="#4472c4 [3204]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B3A398C" wp14:editId="5F0BE2D5">
                <wp:simplePos x="0" y="0"/>
                <wp:positionH relativeFrom="column">
                  <wp:posOffset>5791200</wp:posOffset>
                </wp:positionH>
                <wp:positionV relativeFrom="paragraph">
                  <wp:posOffset>47625</wp:posOffset>
                </wp:positionV>
                <wp:extent cx="9525" cy="390525"/>
                <wp:effectExtent l="57150" t="38100" r="66675" b="47625"/>
                <wp:wrapNone/>
                <wp:docPr id="139785141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390525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7DE4586" id="Straight Arrow Connector 9" o:spid="_x0000_s1026" type="#_x0000_t32" style="position:absolute;margin-left:456pt;margin-top:3.75pt;width:.75pt;height:30.75pt;flip:x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" strokecolor="#4472c4 [3204]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E515EE4" wp14:editId="0B8BBFB4">
                <wp:simplePos x="0" y="0"/>
                <wp:positionH relativeFrom="column">
                  <wp:posOffset>3067050</wp:posOffset>
                </wp:positionH>
                <wp:positionV relativeFrom="paragraph">
                  <wp:posOffset>74295</wp:posOffset>
                </wp:positionV>
                <wp:extent cx="9525" cy="390525"/>
                <wp:effectExtent l="57150" t="38100" r="66675" b="47625"/>
                <wp:wrapNone/>
                <wp:docPr id="1519256053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390525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8FBB99C" id="Straight Arrow Connector 9" o:spid="_x0000_s1026" type="#_x0000_t32" style="position:absolute;margin-left:241.5pt;margin-top:5.85pt;width:.75pt;height:30.75pt;flip:x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" strokecolor="#4472c4 [3204]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27026DD" wp14:editId="6EE41565">
                <wp:simplePos x="0" y="0"/>
                <wp:positionH relativeFrom="column">
                  <wp:posOffset>762000</wp:posOffset>
                </wp:positionH>
                <wp:positionV relativeFrom="paragraph">
                  <wp:posOffset>45720</wp:posOffset>
                </wp:positionV>
                <wp:extent cx="9525" cy="390525"/>
                <wp:effectExtent l="57150" t="38100" r="66675" b="47625"/>
                <wp:wrapNone/>
                <wp:docPr id="1771441288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390525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19CB6A9" id="Straight Arrow Connector 9" o:spid="_x0000_s1026" type="#_x0000_t32" style="position:absolute;margin-left:60pt;margin-top:3.6pt;width:.75pt;height:30.75pt;flip:x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" strokecolor="#4472c4 [3204]" strokeweight=".5pt">
                <v:stroke startarrow="block" endarrow="block" joinstyle="miter"/>
              </v:shape>
            </w:pict>
          </mc:Fallback>
        </mc:AlternateContent>
      </w:r>
    </w:p>
    <w:p w14:paraId="5D18850A" w14:textId="0D37DA50" w:rsidR="00CD3661" w:rsidRDefault="0023505B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7B1F700" wp14:editId="32BEDCD8">
                <wp:simplePos x="0" y="0"/>
                <wp:positionH relativeFrom="margin">
                  <wp:align>right</wp:align>
                </wp:positionH>
                <wp:positionV relativeFrom="paragraph">
                  <wp:posOffset>179070</wp:posOffset>
                </wp:positionV>
                <wp:extent cx="1171575" cy="476250"/>
                <wp:effectExtent l="0" t="0" r="28575" b="19050"/>
                <wp:wrapNone/>
                <wp:docPr id="190620225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1575" cy="476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050ED5D" w14:textId="1049EBD5" w:rsidR="008170A3" w:rsidRPr="00C807F4" w:rsidRDefault="007F7BE5" w:rsidP="008170A3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Shipping</w:t>
                            </w:r>
                            <w:r w:rsidR="008170A3">
                              <w:rPr>
                                <w:b/>
                                <w:bCs/>
                              </w:rPr>
                              <w:t xml:space="preserve"> API and 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B1F700" id="_x0000_s1028" type="#_x0000_t202" style="position:absolute;margin-left:41.05pt;margin-top:14.1pt;width:92.25pt;height:37.5pt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" fillcolor="white [3201]" strokeweight=".5pt">
                <v:textbox>
                  <w:txbxContent>
                    <w:p w14:paraId="7050ED5D" w14:textId="1049EBD5" w:rsidR="008170A3" w:rsidRPr="00C807F4" w:rsidRDefault="007F7BE5" w:rsidP="008170A3">
                      <w:pPr>
                        <w:jc w:val="center"/>
                      </w:pPr>
                      <w:r>
                        <w:rPr>
                          <w:b/>
                          <w:bCs/>
                        </w:rPr>
                        <w:t>Shipping</w:t>
                      </w:r>
                      <w:r w:rsidR="008170A3">
                        <w:rPr>
                          <w:b/>
                          <w:bCs/>
                        </w:rPr>
                        <w:t xml:space="preserve"> API and D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5957CD2" wp14:editId="3A6A04CE">
                <wp:simplePos x="0" y="0"/>
                <wp:positionH relativeFrom="margin">
                  <wp:posOffset>5200650</wp:posOffset>
                </wp:positionH>
                <wp:positionV relativeFrom="paragraph">
                  <wp:posOffset>198120</wp:posOffset>
                </wp:positionV>
                <wp:extent cx="1171575" cy="466725"/>
                <wp:effectExtent l="0" t="0" r="28575" b="28575"/>
                <wp:wrapNone/>
                <wp:docPr id="75853616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1575" cy="466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4520139" w14:textId="13827EDF" w:rsidR="008170A3" w:rsidRPr="00C807F4" w:rsidRDefault="008170A3" w:rsidP="008170A3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P</w:t>
                            </w:r>
                            <w:r w:rsidR="007F7BE5">
                              <w:rPr>
                                <w:b/>
                                <w:bCs/>
                              </w:rPr>
                              <w:t>ayment</w:t>
                            </w:r>
                            <w:r w:rsidR="008F639C">
                              <w:rPr>
                                <w:b/>
                                <w:bCs/>
                              </w:rPr>
                              <w:t>s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API and 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957CD2" id="_x0000_s1029" type="#_x0000_t202" style="position:absolute;margin-left:409.5pt;margin-top:15.6pt;width:92.25pt;height:36.7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" fillcolor="white [3201]" strokeweight=".5pt">
                <v:textbox>
                  <w:txbxContent>
                    <w:p w14:paraId="74520139" w14:textId="13827EDF" w:rsidR="008170A3" w:rsidRPr="00C807F4" w:rsidRDefault="008170A3" w:rsidP="008170A3">
                      <w:pPr>
                        <w:jc w:val="center"/>
                      </w:pPr>
                      <w:r>
                        <w:rPr>
                          <w:b/>
                          <w:bCs/>
                        </w:rPr>
                        <w:t>P</w:t>
                      </w:r>
                      <w:r w:rsidR="007F7BE5">
                        <w:rPr>
                          <w:b/>
                          <w:bCs/>
                        </w:rPr>
                        <w:t>ayment</w:t>
                      </w:r>
                      <w:r w:rsidR="008F639C">
                        <w:rPr>
                          <w:b/>
                          <w:bCs/>
                        </w:rPr>
                        <w:t>s</w:t>
                      </w:r>
                      <w:r>
                        <w:rPr>
                          <w:b/>
                          <w:bCs/>
                        </w:rPr>
                        <w:t xml:space="preserve"> API and D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02F3BCC" wp14:editId="311D8083">
                <wp:simplePos x="0" y="0"/>
                <wp:positionH relativeFrom="margin">
                  <wp:posOffset>2514600</wp:posOffset>
                </wp:positionH>
                <wp:positionV relativeFrom="paragraph">
                  <wp:posOffset>169545</wp:posOffset>
                </wp:positionV>
                <wp:extent cx="1171575" cy="466725"/>
                <wp:effectExtent l="0" t="0" r="28575" b="28575"/>
                <wp:wrapNone/>
                <wp:docPr id="97733666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1575" cy="466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7261B23" w14:textId="171ECBF0" w:rsidR="008170A3" w:rsidRPr="00C807F4" w:rsidRDefault="007F7BE5" w:rsidP="008170A3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Order</w:t>
                            </w:r>
                            <w:r w:rsidR="008170A3">
                              <w:rPr>
                                <w:b/>
                                <w:bCs/>
                              </w:rPr>
                              <w:t>s API and 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2F3BCC" id="_x0000_s1030" type="#_x0000_t202" style="position:absolute;margin-left:198pt;margin-top:13.35pt;width:92.25pt;height:36.7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" fillcolor="white [3201]" strokeweight=".5pt">
                <v:textbox>
                  <w:txbxContent>
                    <w:p w14:paraId="67261B23" w14:textId="171ECBF0" w:rsidR="008170A3" w:rsidRPr="00C807F4" w:rsidRDefault="007F7BE5" w:rsidP="008170A3">
                      <w:pPr>
                        <w:jc w:val="center"/>
                      </w:pPr>
                      <w:r>
                        <w:rPr>
                          <w:b/>
                          <w:bCs/>
                        </w:rPr>
                        <w:t>Order</w:t>
                      </w:r>
                      <w:r w:rsidR="008170A3">
                        <w:rPr>
                          <w:b/>
                          <w:bCs/>
                        </w:rPr>
                        <w:t>s API and D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544B1B7" wp14:editId="2387E000">
                <wp:simplePos x="0" y="0"/>
                <wp:positionH relativeFrom="margin">
                  <wp:posOffset>228600</wp:posOffset>
                </wp:positionH>
                <wp:positionV relativeFrom="paragraph">
                  <wp:posOffset>179070</wp:posOffset>
                </wp:positionV>
                <wp:extent cx="1171575" cy="457200"/>
                <wp:effectExtent l="0" t="0" r="28575" b="19050"/>
                <wp:wrapNone/>
                <wp:docPr id="74071304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1575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887889" w14:textId="227C56E8" w:rsidR="00C807F4" w:rsidRPr="00C807F4" w:rsidRDefault="00C807F4" w:rsidP="00C807F4">
                            <w:pPr>
                              <w:jc w:val="center"/>
                            </w:pPr>
                            <w:r>
                              <w:rPr>
                                <w:b/>
                                <w:bCs/>
                              </w:rPr>
                              <w:t>Products API and 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44B1B7" id="_x0000_s1031" type="#_x0000_t202" style="position:absolute;margin-left:18pt;margin-top:14.1pt;width:92.25pt;height:36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" fillcolor="white [3201]" strokeweight=".5pt">
                <v:textbox>
                  <w:txbxContent>
                    <w:p w14:paraId="6E887889" w14:textId="227C56E8" w:rsidR="00C807F4" w:rsidRPr="00C807F4" w:rsidRDefault="00C807F4" w:rsidP="00C807F4">
                      <w:pPr>
                        <w:jc w:val="center"/>
                      </w:pPr>
                      <w:r>
                        <w:rPr>
                          <w:b/>
                          <w:bCs/>
                        </w:rPr>
                        <w:t>Products API and D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2832184" w14:textId="3F11ED6B" w:rsidR="00CD3661" w:rsidRDefault="00CD3661"/>
    <w:p w14:paraId="2DC059AF" w14:textId="532FADD4" w:rsidR="00CD3661" w:rsidRDefault="00D766D9"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56FA827" wp14:editId="608C6F81">
                <wp:simplePos x="0" y="0"/>
                <wp:positionH relativeFrom="column">
                  <wp:posOffset>8248650</wp:posOffset>
                </wp:positionH>
                <wp:positionV relativeFrom="paragraph">
                  <wp:posOffset>199390</wp:posOffset>
                </wp:positionV>
                <wp:extent cx="0" cy="361950"/>
                <wp:effectExtent l="0" t="0" r="38100" b="19050"/>
                <wp:wrapNone/>
                <wp:docPr id="1383038909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19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ACC233F" id="Straight Connector 10" o:spid="_x0000_s1026" style="position:absolute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49.5pt,15.7pt" to="649.5pt,4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F106E9C" wp14:editId="0B76567C">
                <wp:simplePos x="0" y="0"/>
                <wp:positionH relativeFrom="column">
                  <wp:posOffset>5800725</wp:posOffset>
                </wp:positionH>
                <wp:positionV relativeFrom="paragraph">
                  <wp:posOffset>180340</wp:posOffset>
                </wp:positionV>
                <wp:extent cx="0" cy="361950"/>
                <wp:effectExtent l="0" t="0" r="38100" b="19050"/>
                <wp:wrapNone/>
                <wp:docPr id="1842917318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19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A4E8B2" id="Straight Connector 10" o:spid="_x0000_s1026" style="position:absolute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6.75pt,14.2pt" to="456.75pt,4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" strokecolor="#4472c4 [3204]" strokeweight=".5pt">
                <v:stroke joinstyle="miter"/>
              </v:line>
            </w:pict>
          </mc:Fallback>
        </mc:AlternateContent>
      </w:r>
      <w:r w:rsidR="00EE627F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F5EF0DC" wp14:editId="0B9FBBA3">
                <wp:simplePos x="0" y="0"/>
                <wp:positionH relativeFrom="column">
                  <wp:posOffset>3086100</wp:posOffset>
                </wp:positionH>
                <wp:positionV relativeFrom="paragraph">
                  <wp:posOffset>180340</wp:posOffset>
                </wp:positionV>
                <wp:extent cx="0" cy="361950"/>
                <wp:effectExtent l="0" t="0" r="38100" b="19050"/>
                <wp:wrapNone/>
                <wp:docPr id="913697308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19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D9D9F0" id="Straight Connector 10" o:spid="_x0000_s1026" style="position:absolute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3pt,14.2pt" to="243pt,4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" strokecolor="#4472c4 [3204]" strokeweight=".5pt">
                <v:stroke joinstyle="miter"/>
              </v:line>
            </w:pict>
          </mc:Fallback>
        </mc:AlternateContent>
      </w:r>
      <w:r w:rsidR="00EE627F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A26A992" wp14:editId="27EB8EA8">
                <wp:simplePos x="0" y="0"/>
                <wp:positionH relativeFrom="column">
                  <wp:posOffset>800100</wp:posOffset>
                </wp:positionH>
                <wp:positionV relativeFrom="paragraph">
                  <wp:posOffset>150495</wp:posOffset>
                </wp:positionV>
                <wp:extent cx="0" cy="361950"/>
                <wp:effectExtent l="0" t="0" r="38100" b="19050"/>
                <wp:wrapNone/>
                <wp:docPr id="956730554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19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87C8C02" id="Straight Connector 10" o:spid="_x0000_s1026" style="position:absolute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3pt,11.85pt" to="63pt,4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" strokecolor="#4472c4 [3204]" strokeweight=".5pt">
                <v:stroke joinstyle="miter"/>
              </v:line>
            </w:pict>
          </mc:Fallback>
        </mc:AlternateContent>
      </w:r>
    </w:p>
    <w:p w14:paraId="157A6E9F" w14:textId="31CAFBEE" w:rsidR="00CD3661" w:rsidRDefault="00CD3661"/>
    <w:p w14:paraId="350EE698" w14:textId="486BE94B" w:rsidR="00CD3661" w:rsidRDefault="00EE5E82"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AA2AA5D" wp14:editId="02923F64">
                <wp:simplePos x="0" y="0"/>
                <wp:positionH relativeFrom="margin">
                  <wp:posOffset>7058025</wp:posOffset>
                </wp:positionH>
                <wp:positionV relativeFrom="paragraph">
                  <wp:posOffset>113030</wp:posOffset>
                </wp:positionV>
                <wp:extent cx="2076450" cy="276225"/>
                <wp:effectExtent l="0" t="0" r="19050" b="28575"/>
                <wp:wrapNone/>
                <wp:docPr id="43162192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645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  <a:prstDash val="lgDashDotDot"/>
                        </a:ln>
                      </wps:spPr>
                      <wps:txbx>
                        <w:txbxContent>
                          <w:p w14:paraId="443B9254" w14:textId="5E90F9B6" w:rsidR="002B0B24" w:rsidRPr="00412355" w:rsidRDefault="002B0B24" w:rsidP="002B0B24">
                            <w:pPr>
                              <w:jc w:val="center"/>
                            </w:pPr>
                            <w:r>
                              <w:t xml:space="preserve">Publish </w:t>
                            </w:r>
                            <w:proofErr w:type="spellStart"/>
                            <w:r>
                              <w:t>Ship</w:t>
                            </w:r>
                            <w:r w:rsidR="00EE5E82">
                              <w:t>pingProcessed</w:t>
                            </w:r>
                            <w:proofErr w:type="spellEnd"/>
                            <w:r w:rsidRPr="00412355">
                              <w:t xml:space="preserve"> Ev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A2AA5D" id="_x0000_s1032" type="#_x0000_t202" style="position:absolute;margin-left:555.75pt;margin-top:8.9pt;width:163.5pt;height:21.75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" fillcolor="white [3201]" strokeweight=".5pt">
                <v:stroke dashstyle="longDashDotDot"/>
                <v:textbox>
                  <w:txbxContent>
                    <w:p w14:paraId="443B9254" w14:textId="5E90F9B6" w:rsidR="002B0B24" w:rsidRPr="00412355" w:rsidRDefault="002B0B24" w:rsidP="002B0B24">
                      <w:pPr>
                        <w:jc w:val="center"/>
                      </w:pPr>
                      <w:r>
                        <w:t xml:space="preserve">Publish </w:t>
                      </w:r>
                      <w:proofErr w:type="spellStart"/>
                      <w:r>
                        <w:t>Ship</w:t>
                      </w:r>
                      <w:r w:rsidR="00EE5E82">
                        <w:t>pingProcessed</w:t>
                      </w:r>
                      <w:proofErr w:type="spellEnd"/>
                      <w:r w:rsidRPr="00412355">
                        <w:t xml:space="preserve"> Ev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77F67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E8D94E1" wp14:editId="1D519334">
                <wp:simplePos x="0" y="0"/>
                <wp:positionH relativeFrom="margin">
                  <wp:posOffset>85725</wp:posOffset>
                </wp:positionH>
                <wp:positionV relativeFrom="paragraph">
                  <wp:posOffset>85725</wp:posOffset>
                </wp:positionV>
                <wp:extent cx="2057400" cy="276225"/>
                <wp:effectExtent l="0" t="0" r="19050" b="28575"/>
                <wp:wrapNone/>
                <wp:docPr id="102376488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  <a:prstDash val="lgDashDotDot"/>
                        </a:ln>
                      </wps:spPr>
                      <wps:txbx>
                        <w:txbxContent>
                          <w:p w14:paraId="2FE525FC" w14:textId="66667C43" w:rsidR="002B0B24" w:rsidRPr="00412355" w:rsidRDefault="002B0B24" w:rsidP="002B0B24">
                            <w:pPr>
                              <w:jc w:val="center"/>
                            </w:pPr>
                            <w:r>
                              <w:t xml:space="preserve">Subscribe </w:t>
                            </w:r>
                            <w:proofErr w:type="spellStart"/>
                            <w:r w:rsidR="00B77F67">
                              <w:t>Orders</w:t>
                            </w:r>
                            <w:r w:rsidRPr="00412355">
                              <w:t>Created</w:t>
                            </w:r>
                            <w:proofErr w:type="spellEnd"/>
                            <w:r w:rsidRPr="00412355">
                              <w:t xml:space="preserve"> Ev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8D94E1" id="_x0000_s1033" type="#_x0000_t202" style="position:absolute;margin-left:6.75pt;margin-top:6.75pt;width:162pt;height:21.75pt;z-index:25169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" fillcolor="white [3201]" strokeweight=".5pt">
                <v:stroke dashstyle="longDashDotDot"/>
                <v:textbox>
                  <w:txbxContent>
                    <w:p w14:paraId="2FE525FC" w14:textId="66667C43" w:rsidR="002B0B24" w:rsidRPr="00412355" w:rsidRDefault="002B0B24" w:rsidP="002B0B24">
                      <w:pPr>
                        <w:jc w:val="center"/>
                      </w:pPr>
                      <w:r>
                        <w:t xml:space="preserve">Subscribe </w:t>
                      </w:r>
                      <w:proofErr w:type="spellStart"/>
                      <w:r w:rsidR="00B77F67">
                        <w:t>Orders</w:t>
                      </w:r>
                      <w:r w:rsidRPr="00412355">
                        <w:t>Created</w:t>
                      </w:r>
                      <w:proofErr w:type="spellEnd"/>
                      <w:r w:rsidRPr="00412355">
                        <w:t xml:space="preserve"> Ev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77F67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F369528" wp14:editId="2A3C1052">
                <wp:simplePos x="0" y="0"/>
                <wp:positionH relativeFrom="margin">
                  <wp:posOffset>2247900</wp:posOffset>
                </wp:positionH>
                <wp:positionV relativeFrom="paragraph">
                  <wp:posOffset>93980</wp:posOffset>
                </wp:positionV>
                <wp:extent cx="1971675" cy="285750"/>
                <wp:effectExtent l="0" t="0" r="28575" b="19050"/>
                <wp:wrapNone/>
                <wp:docPr id="184064815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1675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  <a:prstDash val="lgDashDotDot"/>
                        </a:ln>
                      </wps:spPr>
                      <wps:txbx>
                        <w:txbxContent>
                          <w:p w14:paraId="33DE31D1" w14:textId="3F952E4B" w:rsidR="00412355" w:rsidRPr="00412355" w:rsidRDefault="00412355" w:rsidP="00412355">
                            <w:pPr>
                              <w:jc w:val="center"/>
                            </w:pPr>
                            <w:r w:rsidRPr="00412355">
                              <w:t xml:space="preserve">Publish </w:t>
                            </w:r>
                            <w:proofErr w:type="spellStart"/>
                            <w:r w:rsidRPr="00412355">
                              <w:t>OrdersCreated</w:t>
                            </w:r>
                            <w:proofErr w:type="spellEnd"/>
                            <w:r w:rsidRPr="00412355">
                              <w:t xml:space="preserve"> Ev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369528" id="_x0000_s1034" type="#_x0000_t202" style="position:absolute;margin-left:177pt;margin-top:7.4pt;width:155.25pt;height:22.5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" fillcolor="white [3201]" strokeweight=".5pt">
                <v:stroke dashstyle="longDashDotDot"/>
                <v:textbox>
                  <w:txbxContent>
                    <w:p w14:paraId="33DE31D1" w14:textId="3F952E4B" w:rsidR="00412355" w:rsidRPr="00412355" w:rsidRDefault="00412355" w:rsidP="00412355">
                      <w:pPr>
                        <w:jc w:val="center"/>
                      </w:pPr>
                      <w:r w:rsidRPr="00412355">
                        <w:t xml:space="preserve">Publish </w:t>
                      </w:r>
                      <w:proofErr w:type="spellStart"/>
                      <w:r w:rsidRPr="00412355">
                        <w:t>OrdersCreated</w:t>
                      </w:r>
                      <w:proofErr w:type="spellEnd"/>
                      <w:r w:rsidRPr="00412355">
                        <w:t xml:space="preserve"> Ev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37938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6E4E6DD" wp14:editId="1D913B0B">
                <wp:simplePos x="0" y="0"/>
                <wp:positionH relativeFrom="margin">
                  <wp:posOffset>4962525</wp:posOffset>
                </wp:positionH>
                <wp:positionV relativeFrom="paragraph">
                  <wp:posOffset>85725</wp:posOffset>
                </wp:positionV>
                <wp:extent cx="1876425" cy="276225"/>
                <wp:effectExtent l="0" t="0" r="28575" b="28575"/>
                <wp:wrapNone/>
                <wp:docPr id="153063187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76425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  <a:prstDash val="lgDashDotDot"/>
                        </a:ln>
                      </wps:spPr>
                      <wps:txbx>
                        <w:txbxContent>
                          <w:p w14:paraId="3F7DDE28" w14:textId="6AE9791C" w:rsidR="00A37938" w:rsidRPr="00412355" w:rsidRDefault="002B0B24" w:rsidP="00A37938">
                            <w:pPr>
                              <w:jc w:val="center"/>
                            </w:pPr>
                            <w:r>
                              <w:t xml:space="preserve">Publish </w:t>
                            </w:r>
                            <w:proofErr w:type="spellStart"/>
                            <w:r>
                              <w:t>Paid</w:t>
                            </w:r>
                            <w:r w:rsidR="00577F9D">
                              <w:t>Processed</w:t>
                            </w:r>
                            <w:proofErr w:type="spellEnd"/>
                            <w:r w:rsidR="00A37938" w:rsidRPr="00412355">
                              <w:t xml:space="preserve"> Ev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4E6DD" id="_x0000_s1035" type="#_x0000_t202" style="position:absolute;margin-left:390.75pt;margin-top:6.75pt;width:147.75pt;height:21.75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" fillcolor="white [3201]" strokeweight=".5pt">
                <v:stroke dashstyle="longDashDotDot"/>
                <v:textbox>
                  <w:txbxContent>
                    <w:p w14:paraId="3F7DDE28" w14:textId="6AE9791C" w:rsidR="00A37938" w:rsidRPr="00412355" w:rsidRDefault="002B0B24" w:rsidP="00A37938">
                      <w:pPr>
                        <w:jc w:val="center"/>
                      </w:pPr>
                      <w:r>
                        <w:t xml:space="preserve">Publish </w:t>
                      </w:r>
                      <w:proofErr w:type="spellStart"/>
                      <w:r>
                        <w:t>Paid</w:t>
                      </w:r>
                      <w:r w:rsidR="00577F9D">
                        <w:t>Processed</w:t>
                      </w:r>
                      <w:proofErr w:type="spellEnd"/>
                      <w:r w:rsidR="00A37938" w:rsidRPr="00412355">
                        <w:t xml:space="preserve"> Ev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0A2E99B" w14:textId="21BF382B" w:rsidR="00A2180F" w:rsidRDefault="00B77F67"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CEAC455" wp14:editId="68A3FA15">
                <wp:simplePos x="0" y="0"/>
                <wp:positionH relativeFrom="margin">
                  <wp:posOffset>76200</wp:posOffset>
                </wp:positionH>
                <wp:positionV relativeFrom="paragraph">
                  <wp:posOffset>208280</wp:posOffset>
                </wp:positionV>
                <wp:extent cx="2057400" cy="276225"/>
                <wp:effectExtent l="0" t="0" r="19050" b="28575"/>
                <wp:wrapNone/>
                <wp:docPr id="173415469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  <a:prstDash val="lgDashDotDot"/>
                        </a:ln>
                      </wps:spPr>
                      <wps:txbx>
                        <w:txbxContent>
                          <w:p w14:paraId="1195CB89" w14:textId="11C6879A" w:rsidR="00B77F67" w:rsidRPr="00412355" w:rsidRDefault="00B77F67" w:rsidP="00B77F67">
                            <w:pPr>
                              <w:jc w:val="center"/>
                            </w:pPr>
                            <w:r>
                              <w:t xml:space="preserve">Subscribe </w:t>
                            </w:r>
                            <w:proofErr w:type="spellStart"/>
                            <w:r w:rsidR="00577F9D">
                              <w:t>PaidProcessed</w:t>
                            </w:r>
                            <w:proofErr w:type="spellEnd"/>
                            <w:r w:rsidR="00577F9D" w:rsidRPr="00412355">
                              <w:t xml:space="preserve"> </w:t>
                            </w:r>
                            <w:r w:rsidRPr="00412355">
                              <w:t>Ev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EAC455" id="_x0000_s1036" type="#_x0000_t202" style="position:absolute;margin-left:6pt;margin-top:16.4pt;width:162pt;height:21.75pt;z-index:251698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" fillcolor="white [3201]" strokeweight=".5pt">
                <v:stroke dashstyle="longDashDotDot"/>
                <v:textbox>
                  <w:txbxContent>
                    <w:p w14:paraId="1195CB89" w14:textId="11C6879A" w:rsidR="00B77F67" w:rsidRPr="00412355" w:rsidRDefault="00B77F67" w:rsidP="00B77F67">
                      <w:pPr>
                        <w:jc w:val="center"/>
                      </w:pPr>
                      <w:r>
                        <w:t xml:space="preserve">Subscribe </w:t>
                      </w:r>
                      <w:proofErr w:type="spellStart"/>
                      <w:r w:rsidR="00577F9D">
                        <w:t>PaidProcessed</w:t>
                      </w:r>
                      <w:proofErr w:type="spellEnd"/>
                      <w:r w:rsidR="00577F9D" w:rsidRPr="00412355">
                        <w:t xml:space="preserve"> </w:t>
                      </w:r>
                      <w:r w:rsidRPr="00412355">
                        <w:t>Ev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116B0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C6C631F" wp14:editId="3C88899A">
                <wp:simplePos x="0" y="0"/>
                <wp:positionH relativeFrom="margin">
                  <wp:posOffset>4972050</wp:posOffset>
                </wp:positionH>
                <wp:positionV relativeFrom="paragraph">
                  <wp:posOffset>265430</wp:posOffset>
                </wp:positionV>
                <wp:extent cx="1876425" cy="276225"/>
                <wp:effectExtent l="0" t="0" r="28575" b="28575"/>
                <wp:wrapNone/>
                <wp:docPr id="107956213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76425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  <a:prstDash val="lgDashDotDot"/>
                        </a:ln>
                      </wps:spPr>
                      <wps:txbx>
                        <w:txbxContent>
                          <w:p w14:paraId="41923F35" w14:textId="03F6846F" w:rsidR="00C83098" w:rsidRPr="00412355" w:rsidRDefault="00A37938" w:rsidP="00C83098">
                            <w:pPr>
                              <w:jc w:val="center"/>
                            </w:pPr>
                            <w:r>
                              <w:t>Subscribe</w:t>
                            </w:r>
                            <w:r w:rsidR="00C83098" w:rsidRPr="00412355">
                              <w:t xml:space="preserve"> </w:t>
                            </w:r>
                            <w:proofErr w:type="spellStart"/>
                            <w:r w:rsidR="00C83098" w:rsidRPr="00412355">
                              <w:t>OrdersCreated</w:t>
                            </w:r>
                            <w:proofErr w:type="spellEnd"/>
                            <w:r w:rsidR="00C83098" w:rsidRPr="00412355">
                              <w:t xml:space="preserve"> Ev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6C631F" id="_x0000_s1037" type="#_x0000_t202" style="position:absolute;margin-left:391.5pt;margin-top:20.9pt;width:147.75pt;height:21.75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" fillcolor="white [3201]" strokeweight=".5pt">
                <v:stroke dashstyle="longDashDotDot"/>
                <v:textbox>
                  <w:txbxContent>
                    <w:p w14:paraId="41923F35" w14:textId="03F6846F" w:rsidR="00C83098" w:rsidRPr="00412355" w:rsidRDefault="00A37938" w:rsidP="00C83098">
                      <w:pPr>
                        <w:jc w:val="center"/>
                      </w:pPr>
                      <w:r>
                        <w:t>Subscribe</w:t>
                      </w:r>
                      <w:r w:rsidR="00C83098" w:rsidRPr="00412355">
                        <w:t xml:space="preserve"> </w:t>
                      </w:r>
                      <w:proofErr w:type="spellStart"/>
                      <w:r w:rsidR="00C83098" w:rsidRPr="00412355">
                        <w:t>OrdersCreated</w:t>
                      </w:r>
                      <w:proofErr w:type="spellEnd"/>
                      <w:r w:rsidR="00C83098" w:rsidRPr="00412355">
                        <w:t xml:space="preserve"> Ev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A98E6CD" w14:textId="4505443D" w:rsidR="008F639C" w:rsidRDefault="002B0B24"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2882B03" wp14:editId="41A0FE68">
                <wp:simplePos x="0" y="0"/>
                <wp:positionH relativeFrom="margin">
                  <wp:posOffset>7048500</wp:posOffset>
                </wp:positionH>
                <wp:positionV relativeFrom="paragraph">
                  <wp:posOffset>8255</wp:posOffset>
                </wp:positionV>
                <wp:extent cx="1990725" cy="276225"/>
                <wp:effectExtent l="0" t="0" r="28575" b="28575"/>
                <wp:wrapNone/>
                <wp:docPr id="81222610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90725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  <a:prstDash val="lgDashDotDot"/>
                        </a:ln>
                      </wps:spPr>
                      <wps:txbx>
                        <w:txbxContent>
                          <w:p w14:paraId="50745EC1" w14:textId="0435C48A" w:rsidR="002B0B24" w:rsidRPr="00412355" w:rsidRDefault="002B0B24" w:rsidP="002B0B24">
                            <w:pPr>
                              <w:jc w:val="center"/>
                            </w:pPr>
                            <w:r>
                              <w:t xml:space="preserve">Subscribe </w:t>
                            </w:r>
                            <w:proofErr w:type="spellStart"/>
                            <w:r w:rsidR="00577F9D">
                              <w:t>PaidProcessed</w:t>
                            </w:r>
                            <w:proofErr w:type="spellEnd"/>
                            <w:r w:rsidR="00577F9D" w:rsidRPr="00412355">
                              <w:t xml:space="preserve"> </w:t>
                            </w:r>
                            <w:r w:rsidRPr="00412355">
                              <w:t>Ev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882B03" id="_x0000_s1038" type="#_x0000_t202" style="position:absolute;margin-left:555pt;margin-top:.65pt;width:156.75pt;height:21.75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" fillcolor="white [3201]" strokeweight=".5pt">
                <v:stroke dashstyle="longDashDotDot"/>
                <v:textbox>
                  <w:txbxContent>
                    <w:p w14:paraId="50745EC1" w14:textId="0435C48A" w:rsidR="002B0B24" w:rsidRPr="00412355" w:rsidRDefault="002B0B24" w:rsidP="002B0B24">
                      <w:pPr>
                        <w:jc w:val="center"/>
                      </w:pPr>
                      <w:r>
                        <w:t xml:space="preserve">Subscribe </w:t>
                      </w:r>
                      <w:proofErr w:type="spellStart"/>
                      <w:r w:rsidR="00577F9D">
                        <w:t>PaidProcessed</w:t>
                      </w:r>
                      <w:proofErr w:type="spellEnd"/>
                      <w:r w:rsidR="00577F9D" w:rsidRPr="00412355">
                        <w:t xml:space="preserve"> </w:t>
                      </w:r>
                      <w:r w:rsidRPr="00412355">
                        <w:t>Ev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E7F2CB6" w14:textId="3FDA9E71" w:rsidR="008F639C" w:rsidRDefault="00B77F67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5C4CA098" wp14:editId="0519CBDD">
                <wp:simplePos x="0" y="0"/>
                <wp:positionH relativeFrom="margin">
                  <wp:posOffset>85724</wp:posOffset>
                </wp:positionH>
                <wp:positionV relativeFrom="paragraph">
                  <wp:posOffset>8255</wp:posOffset>
                </wp:positionV>
                <wp:extent cx="2200275" cy="276225"/>
                <wp:effectExtent l="0" t="0" r="28575" b="28575"/>
                <wp:wrapNone/>
                <wp:docPr id="198985620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0275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  <a:prstDash val="lgDashDotDot"/>
                        </a:ln>
                      </wps:spPr>
                      <wps:txbx>
                        <w:txbxContent>
                          <w:p w14:paraId="54E561CB" w14:textId="3C738397" w:rsidR="00B77F67" w:rsidRPr="00412355" w:rsidRDefault="00B77F67" w:rsidP="00B77F67">
                            <w:pPr>
                              <w:jc w:val="center"/>
                            </w:pPr>
                            <w:r>
                              <w:t xml:space="preserve">Subscribe </w:t>
                            </w:r>
                            <w:proofErr w:type="spellStart"/>
                            <w:r w:rsidR="00EE5E82">
                              <w:t>ShippingProcessed</w:t>
                            </w:r>
                            <w:proofErr w:type="spellEnd"/>
                            <w:r w:rsidR="00EE5E82" w:rsidRPr="00412355">
                              <w:t xml:space="preserve"> </w:t>
                            </w:r>
                            <w:r w:rsidRPr="00412355">
                              <w:t>Ev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4CA098" id="_x0000_s1039" type="#_x0000_t202" style="position:absolute;margin-left:6.75pt;margin-top:.65pt;width:173.25pt;height:21.75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" fillcolor="white [3201]" strokeweight=".5pt">
                <v:stroke dashstyle="longDashDotDot"/>
                <v:textbox>
                  <w:txbxContent>
                    <w:p w14:paraId="54E561CB" w14:textId="3C738397" w:rsidR="00B77F67" w:rsidRPr="00412355" w:rsidRDefault="00B77F67" w:rsidP="00B77F67">
                      <w:pPr>
                        <w:jc w:val="center"/>
                      </w:pPr>
                      <w:r>
                        <w:t xml:space="preserve">Subscribe </w:t>
                      </w:r>
                      <w:proofErr w:type="spellStart"/>
                      <w:r w:rsidR="00EE5E82">
                        <w:t>ShippingProcessed</w:t>
                      </w:r>
                      <w:proofErr w:type="spellEnd"/>
                      <w:r w:rsidR="00EE5E82" w:rsidRPr="00412355">
                        <w:t xml:space="preserve"> </w:t>
                      </w:r>
                      <w:r w:rsidRPr="00412355">
                        <w:t>Ev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A24071A" w14:textId="0F31FC2B" w:rsidR="008F639C" w:rsidRDefault="00862D51"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17773BE" wp14:editId="736DCCE8">
                <wp:simplePos x="0" y="0"/>
                <wp:positionH relativeFrom="margin">
                  <wp:align>right</wp:align>
                </wp:positionH>
                <wp:positionV relativeFrom="paragraph">
                  <wp:posOffset>179704</wp:posOffset>
                </wp:positionV>
                <wp:extent cx="8648700" cy="533400"/>
                <wp:effectExtent l="0" t="0" r="19050" b="19050"/>
                <wp:wrapNone/>
                <wp:docPr id="1334900837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648700" cy="533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657F38A" w14:textId="5F044A55" w:rsidR="0023505B" w:rsidRDefault="0023505B" w:rsidP="0023505B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Event broker</w:t>
                            </w:r>
                            <w:r w:rsidR="00D9208F">
                              <w:rPr>
                                <w:b/>
                                <w:bCs/>
                              </w:rPr>
                              <w:br/>
                            </w:r>
                            <w:r w:rsidR="00D9208F" w:rsidRPr="00D9208F">
                              <w:t>Topics</w:t>
                            </w:r>
                          </w:p>
                          <w:p w14:paraId="756BBD59" w14:textId="414BF75E" w:rsidR="00D9208F" w:rsidRDefault="00D9208F" w:rsidP="00D9208F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7773BE" id="_x0000_s1040" type="#_x0000_t202" style="position:absolute;margin-left:629.8pt;margin-top:14.15pt;width:681pt;height:42pt;z-index:2516838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" fillcolor="white [3201]" strokeweight=".5pt">
                <v:textbox>
                  <w:txbxContent>
                    <w:p w14:paraId="1657F38A" w14:textId="5F044A55" w:rsidR="0023505B" w:rsidRDefault="0023505B" w:rsidP="0023505B">
                      <w:pPr>
                        <w:jc w:val="center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Event broker</w:t>
                      </w:r>
                      <w:r w:rsidR="00D9208F">
                        <w:rPr>
                          <w:b/>
                          <w:bCs/>
                        </w:rPr>
                        <w:br/>
                      </w:r>
                      <w:r w:rsidR="00D9208F" w:rsidRPr="00D9208F">
                        <w:t>Topics</w:t>
                      </w:r>
                    </w:p>
                    <w:p w14:paraId="756BBD59" w14:textId="414BF75E" w:rsidR="00D9208F" w:rsidRDefault="00D9208F" w:rsidP="00D9208F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br/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A0EE9D0" w14:textId="77777777" w:rsidR="008F639C" w:rsidRDefault="008F639C"/>
    <w:p w14:paraId="76584FAA" w14:textId="77777777" w:rsidR="008F639C" w:rsidRDefault="008F639C"/>
    <w:p w14:paraId="06C85F06" w14:textId="77777777" w:rsidR="00AB0F45" w:rsidRDefault="00AB0F45"/>
    <w:p w14:paraId="168CE758" w14:textId="77777777" w:rsidR="00AB0F45" w:rsidRDefault="00AB0F45"/>
    <w:p w14:paraId="6100E120" w14:textId="60111219" w:rsidR="008F639C" w:rsidRDefault="00636BCB" w:rsidP="0022245C">
      <w:pPr>
        <w:pStyle w:val="Heading2"/>
        <w:numPr>
          <w:ilvl w:val="1"/>
          <w:numId w:val="1"/>
        </w:numPr>
      </w:pPr>
      <w:bookmarkStart w:id="1" w:name="_Toc197287103"/>
      <w:r w:rsidRPr="00AB0F45">
        <w:t>Explanation</w:t>
      </w:r>
      <w:bookmarkEnd w:id="1"/>
    </w:p>
    <w:p w14:paraId="6CF3CD1F" w14:textId="77777777" w:rsidR="0022245C" w:rsidRPr="0022245C" w:rsidRDefault="0022245C" w:rsidP="0022245C"/>
    <w:p w14:paraId="311BF6E4" w14:textId="375F3E5D" w:rsidR="00636BCB" w:rsidRDefault="00636BCB" w:rsidP="0022245C">
      <w:pPr>
        <w:pStyle w:val="ListParagraph"/>
        <w:numPr>
          <w:ilvl w:val="0"/>
          <w:numId w:val="2"/>
        </w:numPr>
      </w:pPr>
      <w:r>
        <w:t xml:space="preserve">Clients use the shopping web page to view products, place orders, pay and </w:t>
      </w:r>
      <w:r w:rsidR="00281AD5">
        <w:t>to deal with shipping.</w:t>
      </w:r>
    </w:p>
    <w:p w14:paraId="29CA91F7" w14:textId="77777777" w:rsidR="00A23675" w:rsidRDefault="00281AD5" w:rsidP="0022245C">
      <w:pPr>
        <w:pStyle w:val="ListParagraph"/>
        <w:numPr>
          <w:ilvl w:val="0"/>
          <w:numId w:val="2"/>
        </w:numPr>
      </w:pPr>
      <w:r>
        <w:t xml:space="preserve">The page </w:t>
      </w:r>
      <w:r w:rsidR="00922462">
        <w:t xml:space="preserve">communicates with the Gateway API which routes requests </w:t>
      </w:r>
      <w:r w:rsidR="00A23675">
        <w:t>to the relevant API</w:t>
      </w:r>
    </w:p>
    <w:p w14:paraId="1EF9ABD0" w14:textId="21BF5940" w:rsidR="00611982" w:rsidRDefault="00A23675" w:rsidP="0022245C">
      <w:pPr>
        <w:pStyle w:val="ListParagraph"/>
        <w:numPr>
          <w:ilvl w:val="0"/>
          <w:numId w:val="2"/>
        </w:numPr>
      </w:pPr>
      <w:r>
        <w:t>Each API has it</w:t>
      </w:r>
      <w:r w:rsidR="003B1DA4">
        <w:t>s</w:t>
      </w:r>
      <w:r>
        <w:t xml:space="preserve"> own database.  </w:t>
      </w:r>
      <w:r w:rsidR="00C34FD0">
        <w:t>The Products API database has a listing of inventory which must be updated</w:t>
      </w:r>
      <w:r w:rsidR="001222F1">
        <w:t xml:space="preserve"> when the users order (product </w:t>
      </w:r>
      <w:r w:rsidR="00B667FB">
        <w:t xml:space="preserve">items </w:t>
      </w:r>
      <w:r w:rsidR="001222F1">
        <w:t>become reserved)</w:t>
      </w:r>
      <w:r w:rsidR="00B667FB">
        <w:t xml:space="preserve">, </w:t>
      </w:r>
      <w:r w:rsidR="002818F5">
        <w:t>pay (product items marked as sold)</w:t>
      </w:r>
      <w:r w:rsidR="00A9534C">
        <w:t xml:space="preserve"> or shipped (product items removed from the inventory).  It does this by subscribing to events </w:t>
      </w:r>
      <w:r w:rsidR="00611982">
        <w:t>published by the APIs via the Event Broker.</w:t>
      </w:r>
    </w:p>
    <w:p w14:paraId="7E89CB60" w14:textId="62485CCD" w:rsidR="00A9534C" w:rsidRDefault="00A9534C" w:rsidP="0022245C">
      <w:pPr>
        <w:pStyle w:val="ListParagraph"/>
        <w:numPr>
          <w:ilvl w:val="0"/>
          <w:numId w:val="2"/>
        </w:numPr>
      </w:pPr>
      <w:r>
        <w:t xml:space="preserve">The Order </w:t>
      </w:r>
      <w:r w:rsidR="00611982">
        <w:t xml:space="preserve">API publishes an </w:t>
      </w:r>
      <w:proofErr w:type="spellStart"/>
      <w:r w:rsidR="00611982">
        <w:t>OrdersCreated</w:t>
      </w:r>
      <w:proofErr w:type="spellEnd"/>
      <w:r w:rsidR="00611982">
        <w:t xml:space="preserve"> event</w:t>
      </w:r>
      <w:r w:rsidR="007547B9">
        <w:t xml:space="preserve"> when a user orders items.</w:t>
      </w:r>
    </w:p>
    <w:p w14:paraId="3170F9E4" w14:textId="4F740C35" w:rsidR="007547B9" w:rsidRDefault="007547B9" w:rsidP="0022245C">
      <w:pPr>
        <w:pStyle w:val="ListParagraph"/>
        <w:numPr>
          <w:ilvl w:val="0"/>
          <w:numId w:val="2"/>
        </w:numPr>
      </w:pPr>
      <w:r>
        <w:t xml:space="preserve">The Payments API subscribes to </w:t>
      </w:r>
      <w:r w:rsidR="0001006F">
        <w:t xml:space="preserve">the </w:t>
      </w:r>
      <w:proofErr w:type="spellStart"/>
      <w:r w:rsidR="0001006F">
        <w:t>OrdersCreated</w:t>
      </w:r>
      <w:proofErr w:type="spellEnd"/>
      <w:r w:rsidR="0001006F">
        <w:t xml:space="preserve"> event, redirects the user to a payment section and when the user has paid raises a </w:t>
      </w:r>
      <w:proofErr w:type="spellStart"/>
      <w:r w:rsidR="002703AB">
        <w:t>PaidProcessed</w:t>
      </w:r>
      <w:proofErr w:type="spellEnd"/>
      <w:r w:rsidR="002703AB">
        <w:t xml:space="preserve"> event</w:t>
      </w:r>
      <w:r w:rsidR="0001006F">
        <w:t>.</w:t>
      </w:r>
    </w:p>
    <w:p w14:paraId="212B97FA" w14:textId="02BACF4C" w:rsidR="0001006F" w:rsidRDefault="0001006F" w:rsidP="0022245C">
      <w:pPr>
        <w:pStyle w:val="ListParagraph"/>
        <w:numPr>
          <w:ilvl w:val="0"/>
          <w:numId w:val="2"/>
        </w:numPr>
      </w:pPr>
      <w:r>
        <w:t xml:space="preserve">The Shipping API subscribes </w:t>
      </w:r>
      <w:r w:rsidR="00577F9D">
        <w:t xml:space="preserve">to the </w:t>
      </w:r>
      <w:proofErr w:type="spellStart"/>
      <w:r w:rsidR="002703AB">
        <w:t>PaidProcessed</w:t>
      </w:r>
      <w:proofErr w:type="spellEnd"/>
      <w:r w:rsidR="002703AB">
        <w:t xml:space="preserve"> </w:t>
      </w:r>
      <w:proofErr w:type="gramStart"/>
      <w:r w:rsidR="00577F9D">
        <w:t>event</w:t>
      </w:r>
      <w:proofErr w:type="gramEnd"/>
      <w:r w:rsidR="002703AB">
        <w:t xml:space="preserve"> so it </w:t>
      </w:r>
      <w:r w:rsidR="00AB0F45">
        <w:t xml:space="preserve">arranges shipping and publishes a </w:t>
      </w:r>
      <w:proofErr w:type="spellStart"/>
      <w:r w:rsidR="00AB0F45">
        <w:t>ShippingProcessed</w:t>
      </w:r>
      <w:proofErr w:type="spellEnd"/>
      <w:r w:rsidR="00AB0F45">
        <w:t xml:space="preserve"> event.</w:t>
      </w:r>
    </w:p>
    <w:p w14:paraId="55D01155" w14:textId="5DD89C68" w:rsidR="009D0CD3" w:rsidRDefault="00DA7656" w:rsidP="0022245C">
      <w:pPr>
        <w:pStyle w:val="ListParagraph"/>
        <w:numPr>
          <w:ilvl w:val="0"/>
          <w:numId w:val="2"/>
        </w:numPr>
      </w:pPr>
      <w:r>
        <w:t>In Azure</w:t>
      </w:r>
      <w:r w:rsidR="00802F2A">
        <w:t xml:space="preserve">, the </w:t>
      </w:r>
      <w:r w:rsidR="009D0CD3">
        <w:t>Gateway API</w:t>
      </w:r>
      <w:r w:rsidR="00802F2A">
        <w:t xml:space="preserve"> would be </w:t>
      </w:r>
      <w:r w:rsidR="00427D36">
        <w:t xml:space="preserve">Azure API </w:t>
      </w:r>
      <w:proofErr w:type="gramStart"/>
      <w:r w:rsidR="00427D36">
        <w:t>Management</w:t>
      </w:r>
      <w:proofErr w:type="gramEnd"/>
      <w:r w:rsidR="00427D36">
        <w:t xml:space="preserve"> and the </w:t>
      </w:r>
      <w:r w:rsidR="00627714">
        <w:t>m</w:t>
      </w:r>
      <w:r w:rsidR="00427D36">
        <w:t xml:space="preserve">essage </w:t>
      </w:r>
      <w:r w:rsidR="00627714">
        <w:t>b</w:t>
      </w:r>
      <w:r w:rsidR="00427D36">
        <w:t>roker</w:t>
      </w:r>
      <w:r w:rsidR="00627714">
        <w:t xml:space="preserve"> would be the most reliable</w:t>
      </w:r>
      <w:r w:rsidR="008232CD">
        <w:t xml:space="preserve"> one which is</w:t>
      </w:r>
      <w:r w:rsidR="00427D36">
        <w:t xml:space="preserve"> Azure Service Bus</w:t>
      </w:r>
      <w:r w:rsidR="004559D9">
        <w:t xml:space="preserve"> (though this is not the fastest</w:t>
      </w:r>
      <w:r w:rsidR="00752E53">
        <w:t xml:space="preserve"> one that Azure offers</w:t>
      </w:r>
      <w:r w:rsidR="004559D9">
        <w:t>).</w:t>
      </w:r>
      <w:r w:rsidR="00752E53">
        <w:t xml:space="preserve">  </w:t>
      </w:r>
      <w:r w:rsidR="004559D9">
        <w:t xml:space="preserve">  </w:t>
      </w:r>
    </w:p>
    <w:p w14:paraId="2EA701F0" w14:textId="77777777" w:rsidR="008F639C" w:rsidRDefault="008F639C"/>
    <w:p w14:paraId="5366FDC4" w14:textId="77777777" w:rsidR="005F23E6" w:rsidRDefault="005F23E6">
      <w:pPr>
        <w:sectPr w:rsidR="005F23E6" w:rsidSect="0091097D">
          <w:headerReference w:type="first" r:id="rId12"/>
          <w:pgSz w:w="16838" w:h="11906" w:orient="landscape"/>
          <w:pgMar w:top="1440" w:right="1440" w:bottom="1440" w:left="1440" w:header="708" w:footer="708" w:gutter="0"/>
          <w:cols w:space="708"/>
          <w:titlePg/>
          <w:docGrid w:linePitch="360"/>
        </w:sectPr>
      </w:pPr>
    </w:p>
    <w:p w14:paraId="0B706262" w14:textId="4A0F469E" w:rsidR="00A2180F" w:rsidRDefault="00A2180F" w:rsidP="00547DD8">
      <w:pPr>
        <w:pStyle w:val="Heading1"/>
      </w:pPr>
      <w:bookmarkStart w:id="2" w:name="_Toc197287104"/>
      <w:r w:rsidRPr="00547DD8">
        <w:lastRenderedPageBreak/>
        <w:t xml:space="preserve">Unit </w:t>
      </w:r>
      <w:r w:rsidR="007B21D0">
        <w:t xml:space="preserve">and Integration </w:t>
      </w:r>
      <w:r w:rsidRPr="00547DD8">
        <w:t>Tests</w:t>
      </w:r>
      <w:bookmarkEnd w:id="2"/>
    </w:p>
    <w:p w14:paraId="7A983092" w14:textId="77777777" w:rsidR="00547DD8" w:rsidRPr="00547DD8" w:rsidRDefault="00547DD8" w:rsidP="00547DD8"/>
    <w:p w14:paraId="5362779C" w14:textId="3E5A8855" w:rsidR="00A2180F" w:rsidRDefault="00E80FB8">
      <w:r>
        <w:rPr>
          <w:noProof/>
        </w:rPr>
        <w:drawing>
          <wp:inline distT="0" distB="0" distL="0" distR="0" wp14:anchorId="322CF68D" wp14:editId="6D6093CF">
            <wp:extent cx="5731510" cy="2865755"/>
            <wp:effectExtent l="0" t="0" r="2540" b="0"/>
            <wp:docPr id="186462117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621178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CF653" w14:textId="77777777" w:rsidR="000E03F2" w:rsidRDefault="000E03F2"/>
    <w:p w14:paraId="1E77E81B" w14:textId="689158D1" w:rsidR="000E03F2" w:rsidRDefault="000E03F2">
      <w:r>
        <w:t>PC tested on has Windows Home which is not compatible with Hyper-V for Virtualisation so WSL2 and Docker Desktop was used.</w:t>
      </w:r>
    </w:p>
    <w:p w14:paraId="1BB05C39" w14:textId="77777777" w:rsidR="000E03F2" w:rsidRDefault="000E03F2"/>
    <w:p w14:paraId="6636BD3A" w14:textId="3B807C70" w:rsidR="00183DAF" w:rsidRPr="00547DD8" w:rsidRDefault="00A65673" w:rsidP="00547DD8">
      <w:pPr>
        <w:pStyle w:val="Heading1"/>
      </w:pPr>
      <w:bookmarkStart w:id="3" w:name="_Toc197287105"/>
      <w:r>
        <w:t>Docker Desktop</w:t>
      </w:r>
      <w:bookmarkEnd w:id="3"/>
    </w:p>
    <w:p w14:paraId="44950420" w14:textId="77777777" w:rsidR="00547DD8" w:rsidRDefault="00547DD8"/>
    <w:p w14:paraId="66BBAE86" w14:textId="77777777" w:rsidR="00183DAF" w:rsidRDefault="00183DAF"/>
    <w:p w14:paraId="2E2D0134" w14:textId="4694301E" w:rsidR="000E03F2" w:rsidRDefault="000E03F2">
      <w:r>
        <w:rPr>
          <w:noProof/>
        </w:rPr>
        <w:drawing>
          <wp:inline distT="0" distB="0" distL="0" distR="0" wp14:anchorId="3E06B8A1" wp14:editId="4559D17F">
            <wp:extent cx="5731510" cy="1441450"/>
            <wp:effectExtent l="0" t="0" r="2540" b="6350"/>
            <wp:docPr id="157959877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9598775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4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DC776" w14:textId="77777777" w:rsidR="00547DD8" w:rsidRDefault="00547DD8"/>
    <w:p w14:paraId="6211F3E3" w14:textId="4B32AB3B" w:rsidR="00A65673" w:rsidRDefault="00A65673">
      <w:r>
        <w:br w:type="page"/>
      </w:r>
    </w:p>
    <w:p w14:paraId="19F00E8B" w14:textId="3FCCC9CF" w:rsidR="00547DD8" w:rsidRDefault="00547DD8" w:rsidP="00547DD8">
      <w:pPr>
        <w:pStyle w:val="Heading1"/>
      </w:pPr>
      <w:bookmarkStart w:id="4" w:name="_Toc197287106"/>
      <w:r>
        <w:lastRenderedPageBreak/>
        <w:t>Swagger UI</w:t>
      </w:r>
      <w:bookmarkEnd w:id="4"/>
    </w:p>
    <w:p w14:paraId="605E7CC1" w14:textId="77777777" w:rsidR="000E03F2" w:rsidRDefault="000E03F2"/>
    <w:p w14:paraId="1D0F470A" w14:textId="3C24965A" w:rsidR="000E03F2" w:rsidRDefault="000E03F2">
      <w:r>
        <w:rPr>
          <w:noProof/>
        </w:rPr>
        <w:drawing>
          <wp:inline distT="0" distB="0" distL="0" distR="0" wp14:anchorId="62A8CF23" wp14:editId="138FFCA9">
            <wp:extent cx="5731510" cy="2940685"/>
            <wp:effectExtent l="0" t="0" r="2540" b="0"/>
            <wp:docPr id="164825169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251693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4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3B062" w14:textId="77777777" w:rsidR="000E03F2" w:rsidRDefault="000E03F2"/>
    <w:p w14:paraId="66BFAE54" w14:textId="16C86717" w:rsidR="000E03F2" w:rsidRDefault="000E03F2" w:rsidP="00547DD8">
      <w:pPr>
        <w:pStyle w:val="Heading1"/>
      </w:pPr>
      <w:bookmarkStart w:id="5" w:name="_Toc197287107"/>
      <w:r>
        <w:t>Heath check</w:t>
      </w:r>
      <w:bookmarkEnd w:id="5"/>
    </w:p>
    <w:p w14:paraId="0927E7CF" w14:textId="2A222D0C" w:rsidR="000E03F2" w:rsidRDefault="000E03F2">
      <w:r>
        <w:rPr>
          <w:noProof/>
        </w:rPr>
        <w:drawing>
          <wp:inline distT="0" distB="0" distL="0" distR="0" wp14:anchorId="7C26E7AB" wp14:editId="01D56320">
            <wp:extent cx="5731510" cy="2984500"/>
            <wp:effectExtent l="0" t="0" r="2540" b="6350"/>
            <wp:docPr id="62930771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9307718" name="Picture 1" descr="A screen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6F6EB" w14:textId="5AFB4360" w:rsidR="00A65673" w:rsidRDefault="00A65673">
      <w:r>
        <w:br w:type="page"/>
      </w:r>
    </w:p>
    <w:p w14:paraId="1B5AB4C3" w14:textId="07DBCBD6" w:rsidR="000E03F2" w:rsidRDefault="000E03F2" w:rsidP="00547DD8">
      <w:pPr>
        <w:pStyle w:val="Heading1"/>
      </w:pPr>
      <w:bookmarkStart w:id="6" w:name="_Toc197287108"/>
      <w:r>
        <w:lastRenderedPageBreak/>
        <w:t>Login</w:t>
      </w:r>
      <w:bookmarkEnd w:id="6"/>
    </w:p>
    <w:p w14:paraId="079A6C67" w14:textId="77777777" w:rsidR="000E03F2" w:rsidRDefault="000E03F2"/>
    <w:p w14:paraId="31AA4F21" w14:textId="0FD98624" w:rsidR="000E03F2" w:rsidRDefault="000E03F2">
      <w:r>
        <w:rPr>
          <w:noProof/>
        </w:rPr>
        <w:drawing>
          <wp:inline distT="0" distB="0" distL="0" distR="0" wp14:anchorId="26FBDC82" wp14:editId="28892343">
            <wp:extent cx="5731510" cy="5288280"/>
            <wp:effectExtent l="0" t="0" r="2540" b="7620"/>
            <wp:docPr id="106658519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6585194" name="Picture 1" descr="A screenshot of a compute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8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55FB7" w14:textId="56EF39D2" w:rsidR="00A65673" w:rsidRDefault="00A65673">
      <w:r>
        <w:br w:type="page"/>
      </w:r>
    </w:p>
    <w:p w14:paraId="328A1EF5" w14:textId="77777777" w:rsidR="00547DD8" w:rsidRDefault="00547DD8"/>
    <w:p w14:paraId="4C952EC2" w14:textId="1F6B03F3" w:rsidR="000E03F2" w:rsidRDefault="00547DD8" w:rsidP="00547DD8">
      <w:pPr>
        <w:pStyle w:val="Heading1"/>
      </w:pPr>
      <w:bookmarkStart w:id="7" w:name="_Toc197287109"/>
      <w:r>
        <w:t>Authorization in Swagger</w:t>
      </w:r>
      <w:bookmarkEnd w:id="7"/>
    </w:p>
    <w:p w14:paraId="5D8E0C03" w14:textId="77777777" w:rsidR="00A65673" w:rsidRDefault="00A65673" w:rsidP="00A65673"/>
    <w:p w14:paraId="1F973DF1" w14:textId="77777777" w:rsidR="00A65673" w:rsidRDefault="00A65673" w:rsidP="00A65673"/>
    <w:p w14:paraId="3754E526" w14:textId="77777777" w:rsidR="00A65673" w:rsidRPr="00A65673" w:rsidRDefault="00A65673" w:rsidP="00A65673"/>
    <w:p w14:paraId="7CE777E3" w14:textId="77777777" w:rsidR="00A65673" w:rsidRPr="00A65673" w:rsidRDefault="00A65673" w:rsidP="00A65673"/>
    <w:p w14:paraId="47089F64" w14:textId="76A4AC60" w:rsidR="000E03F2" w:rsidRDefault="000E03F2" w:rsidP="00A65673">
      <w:pPr>
        <w:jc w:val="center"/>
      </w:pPr>
      <w:r>
        <w:rPr>
          <w:noProof/>
        </w:rPr>
        <w:drawing>
          <wp:inline distT="0" distB="0" distL="0" distR="0" wp14:anchorId="2675DDA8" wp14:editId="00C3475D">
            <wp:extent cx="4042611" cy="2040117"/>
            <wp:effectExtent l="0" t="0" r="0" b="0"/>
            <wp:docPr id="164218163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181633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48910" cy="2043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2BBF1" w14:textId="77777777" w:rsidR="00A65673" w:rsidRDefault="00A65673" w:rsidP="00A65673">
      <w:pPr>
        <w:jc w:val="center"/>
      </w:pPr>
    </w:p>
    <w:p w14:paraId="203F72D2" w14:textId="77777777" w:rsidR="00A65673" w:rsidRDefault="00A65673" w:rsidP="00A65673">
      <w:pPr>
        <w:jc w:val="center"/>
      </w:pPr>
    </w:p>
    <w:p w14:paraId="41A619F3" w14:textId="77777777" w:rsidR="00A65673" w:rsidRDefault="00A65673" w:rsidP="00A65673">
      <w:pPr>
        <w:jc w:val="center"/>
      </w:pPr>
    </w:p>
    <w:p w14:paraId="5CCC2AEC" w14:textId="2F87990A" w:rsidR="000E03F2" w:rsidRDefault="000E03F2" w:rsidP="00A65673">
      <w:pPr>
        <w:jc w:val="center"/>
      </w:pPr>
      <w:r>
        <w:rPr>
          <w:noProof/>
        </w:rPr>
        <w:drawing>
          <wp:inline distT="0" distB="0" distL="0" distR="0" wp14:anchorId="0006CEDB" wp14:editId="3E84CD6A">
            <wp:extent cx="4042410" cy="2055243"/>
            <wp:effectExtent l="0" t="0" r="0" b="2540"/>
            <wp:docPr id="214517709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177096" name="Picture 1" descr="A screen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48770" cy="2058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08BCA" w14:textId="350F9708" w:rsidR="00A65673" w:rsidRDefault="00A65673">
      <w:r>
        <w:br w:type="page"/>
      </w:r>
    </w:p>
    <w:p w14:paraId="46CD38CA" w14:textId="77777777" w:rsidR="00547DD8" w:rsidRDefault="00547DD8"/>
    <w:p w14:paraId="423A12B9" w14:textId="0D1E334F" w:rsidR="00547DD8" w:rsidRDefault="00547DD8" w:rsidP="00547DD8">
      <w:pPr>
        <w:pStyle w:val="Heading1"/>
      </w:pPr>
      <w:bookmarkStart w:id="8" w:name="_Toc197287110"/>
      <w:r>
        <w:t>Adding a product</w:t>
      </w:r>
      <w:bookmarkEnd w:id="8"/>
    </w:p>
    <w:p w14:paraId="3450CEDA" w14:textId="77777777" w:rsidR="00A65673" w:rsidRDefault="00A65673" w:rsidP="00A65673"/>
    <w:p w14:paraId="2C7BE942" w14:textId="77777777" w:rsidR="00A65673" w:rsidRDefault="00A65673" w:rsidP="00A65673"/>
    <w:p w14:paraId="122A9955" w14:textId="77777777" w:rsidR="00A65673" w:rsidRPr="00A65673" w:rsidRDefault="00A65673" w:rsidP="00A65673"/>
    <w:p w14:paraId="49302CE1" w14:textId="7D7A8FCC" w:rsidR="000E03F2" w:rsidRDefault="000E03F2">
      <w:r>
        <w:rPr>
          <w:noProof/>
        </w:rPr>
        <w:drawing>
          <wp:inline distT="0" distB="0" distL="0" distR="0" wp14:anchorId="61EB78CC" wp14:editId="5FDB337F">
            <wp:extent cx="5731510" cy="5890895"/>
            <wp:effectExtent l="0" t="0" r="2540" b="0"/>
            <wp:docPr id="96653646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6536465" name="Picture 1" descr="A screenshot of a computer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9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612B8" w14:textId="25FBE132" w:rsidR="00A65673" w:rsidRDefault="00A65673">
      <w:r>
        <w:br w:type="page"/>
      </w:r>
    </w:p>
    <w:p w14:paraId="2D6C1204" w14:textId="77777777" w:rsidR="00A65673" w:rsidRDefault="00A65673"/>
    <w:p w14:paraId="1F347DD4" w14:textId="1B625DF3" w:rsidR="000E03F2" w:rsidRDefault="004154A1" w:rsidP="004154A1">
      <w:pPr>
        <w:pStyle w:val="Heading1"/>
      </w:pPr>
      <w:bookmarkStart w:id="9" w:name="_Toc197287111"/>
      <w:r>
        <w:t>Returning products based on colour</w:t>
      </w:r>
      <w:bookmarkEnd w:id="9"/>
    </w:p>
    <w:p w14:paraId="21758C68" w14:textId="77777777" w:rsidR="00A65673" w:rsidRDefault="00A65673" w:rsidP="000E03F2"/>
    <w:p w14:paraId="53876713" w14:textId="2D1014E8" w:rsidR="000E03F2" w:rsidRDefault="000E03F2" w:rsidP="00C124B3">
      <w:pPr>
        <w:jc w:val="center"/>
      </w:pPr>
      <w:r>
        <w:rPr>
          <w:noProof/>
        </w:rPr>
        <w:drawing>
          <wp:inline distT="0" distB="0" distL="0" distR="0" wp14:anchorId="3B1FDA52" wp14:editId="4BD55300">
            <wp:extent cx="4283242" cy="3513530"/>
            <wp:effectExtent l="0" t="0" r="3175" b="0"/>
            <wp:docPr id="3294702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947023" name="Picture 1" descr="A screenshot of a computer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88380" cy="3517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D5059" w14:textId="77777777" w:rsidR="00C124B3" w:rsidRDefault="00C124B3" w:rsidP="000E03F2"/>
    <w:p w14:paraId="6FC48C70" w14:textId="77777777" w:rsidR="00C124B3" w:rsidRDefault="00C124B3" w:rsidP="000E03F2"/>
    <w:p w14:paraId="447119FD" w14:textId="22434DB4" w:rsidR="000E03F2" w:rsidRDefault="00EF32ED" w:rsidP="00C124B3">
      <w:pPr>
        <w:jc w:val="center"/>
      </w:pPr>
      <w:r>
        <w:rPr>
          <w:noProof/>
        </w:rPr>
        <w:drawing>
          <wp:inline distT="0" distB="0" distL="0" distR="0" wp14:anchorId="0B08A5A5" wp14:editId="3194A87D">
            <wp:extent cx="4211053" cy="3146394"/>
            <wp:effectExtent l="0" t="0" r="0" b="0"/>
            <wp:docPr id="144814604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8146041" name="Picture 1" descr="A screenshot of a computer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21964" cy="3154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7BC2F" w14:textId="0FD6F39A" w:rsidR="00A65673" w:rsidRDefault="00A65673">
      <w:r>
        <w:br w:type="page"/>
      </w:r>
    </w:p>
    <w:p w14:paraId="7BC62681" w14:textId="77777777" w:rsidR="00C124B3" w:rsidRDefault="00C124B3"/>
    <w:p w14:paraId="6B85B01F" w14:textId="77B38925" w:rsidR="000E03F2" w:rsidRDefault="00334913" w:rsidP="00334913">
      <w:pPr>
        <w:pStyle w:val="Heading1"/>
      </w:pPr>
      <w:bookmarkStart w:id="10" w:name="_Toc197287112"/>
      <w:r>
        <w:t xml:space="preserve">Connecting </w:t>
      </w:r>
      <w:r w:rsidR="00A65673">
        <w:t>via</w:t>
      </w:r>
      <w:r>
        <w:t xml:space="preserve"> Web API via Postman</w:t>
      </w:r>
      <w:bookmarkEnd w:id="10"/>
    </w:p>
    <w:p w14:paraId="30118C2C" w14:textId="77777777" w:rsidR="00C124B3" w:rsidRDefault="00C124B3" w:rsidP="00C124B3"/>
    <w:p w14:paraId="7ADA812C" w14:textId="77777777" w:rsidR="00C124B3" w:rsidRDefault="00C124B3" w:rsidP="00C124B3"/>
    <w:p w14:paraId="60D3557E" w14:textId="77777777" w:rsidR="00C124B3" w:rsidRPr="00C124B3" w:rsidRDefault="00C124B3" w:rsidP="00C124B3"/>
    <w:p w14:paraId="141B7992" w14:textId="7E73DB22" w:rsidR="000E03F2" w:rsidRDefault="00334913" w:rsidP="000E03F2">
      <w:r>
        <w:t xml:space="preserve">Getting bearer token </w:t>
      </w:r>
      <w:proofErr w:type="spellStart"/>
      <w:r>
        <w:t>bia</w:t>
      </w:r>
      <w:proofErr w:type="spellEnd"/>
      <w:r w:rsidR="00274013">
        <w:rPr>
          <w:noProof/>
        </w:rPr>
        <w:drawing>
          <wp:inline distT="0" distB="0" distL="0" distR="0" wp14:anchorId="6CB978A1" wp14:editId="198CE1A7">
            <wp:extent cx="5731510" cy="1939290"/>
            <wp:effectExtent l="0" t="0" r="2540" b="3810"/>
            <wp:docPr id="134928977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9289778" name="Picture 1" descr="A screenshot of a computer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39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FA470" w14:textId="77777777" w:rsidR="00334913" w:rsidRDefault="00334913" w:rsidP="000E03F2"/>
    <w:p w14:paraId="14FCECA1" w14:textId="77777777" w:rsidR="00C124B3" w:rsidRDefault="00C124B3" w:rsidP="000E03F2"/>
    <w:p w14:paraId="3AE4BF4B" w14:textId="15EB04C0" w:rsidR="00334913" w:rsidRDefault="00334913" w:rsidP="00334913">
      <w:pPr>
        <w:pStyle w:val="Heading1"/>
      </w:pPr>
      <w:bookmarkStart w:id="11" w:name="_Toc197287113"/>
      <w:r>
        <w:t>Getting Bearer token via Postman</w:t>
      </w:r>
      <w:bookmarkEnd w:id="11"/>
    </w:p>
    <w:p w14:paraId="0D48D083" w14:textId="1872335F" w:rsidR="000E03F2" w:rsidRDefault="00274013">
      <w:r>
        <w:rPr>
          <w:noProof/>
        </w:rPr>
        <w:drawing>
          <wp:inline distT="0" distB="0" distL="0" distR="0" wp14:anchorId="70297D81" wp14:editId="572317EF">
            <wp:extent cx="5731510" cy="2207895"/>
            <wp:effectExtent l="0" t="0" r="2540" b="1905"/>
            <wp:docPr id="66384309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843099" name="Picture 1" descr="A screenshot of a computer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07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DC0FD" w14:textId="3DA14AF3" w:rsidR="00A65673" w:rsidRDefault="00A65673">
      <w:r>
        <w:br w:type="page"/>
      </w:r>
    </w:p>
    <w:p w14:paraId="024651B7" w14:textId="6B6E38D5" w:rsidR="00EF32ED" w:rsidRDefault="00B53051" w:rsidP="00334913">
      <w:pPr>
        <w:pStyle w:val="Heading1"/>
      </w:pPr>
      <w:bookmarkStart w:id="12" w:name="_Toc197287114"/>
      <w:r>
        <w:lastRenderedPageBreak/>
        <w:t>Postman demonstrating v</w:t>
      </w:r>
      <w:r w:rsidR="00EF32ED">
        <w:t>alidation</w:t>
      </w:r>
      <w:bookmarkEnd w:id="12"/>
    </w:p>
    <w:p w14:paraId="18AFD7A1" w14:textId="77777777" w:rsidR="00C124B3" w:rsidRPr="00C124B3" w:rsidRDefault="00C124B3" w:rsidP="00C124B3"/>
    <w:p w14:paraId="1C34268F" w14:textId="77777777" w:rsidR="00EF32ED" w:rsidRDefault="00EF32ED"/>
    <w:p w14:paraId="071E1220" w14:textId="6F54B44C" w:rsidR="00EF32ED" w:rsidRDefault="00EF32ED">
      <w:r>
        <w:rPr>
          <w:noProof/>
        </w:rPr>
        <w:drawing>
          <wp:inline distT="0" distB="0" distL="0" distR="0" wp14:anchorId="1F95BB14" wp14:editId="0F7B3436">
            <wp:extent cx="5731510" cy="2712720"/>
            <wp:effectExtent l="0" t="0" r="2540" b="0"/>
            <wp:docPr id="78164813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1648138" name="Picture 1" descr="A screenshot of a computer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2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40187" w14:textId="77777777" w:rsidR="00EF32ED" w:rsidRDefault="00EF32ED"/>
    <w:p w14:paraId="0C16C6C0" w14:textId="77777777" w:rsidR="00C124B3" w:rsidRDefault="00C124B3"/>
    <w:p w14:paraId="23897BB6" w14:textId="6FC5152F" w:rsidR="00B53051" w:rsidRDefault="00B53051" w:rsidP="00B53051">
      <w:pPr>
        <w:pStyle w:val="Heading1"/>
      </w:pPr>
      <w:bookmarkStart w:id="13" w:name="_Toc197287115"/>
      <w:r>
        <w:t>Postman returning products</w:t>
      </w:r>
      <w:bookmarkEnd w:id="13"/>
    </w:p>
    <w:p w14:paraId="6CFF60A7" w14:textId="491FA069" w:rsidR="00EF32ED" w:rsidRDefault="00EF32ED">
      <w:r>
        <w:rPr>
          <w:noProof/>
        </w:rPr>
        <w:drawing>
          <wp:inline distT="0" distB="0" distL="0" distR="0" wp14:anchorId="5D59AF2A" wp14:editId="48FE3FE0">
            <wp:extent cx="5731510" cy="3035300"/>
            <wp:effectExtent l="0" t="0" r="2540" b="0"/>
            <wp:docPr id="177789344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893448" name="Picture 1" descr="A screenshot of a computer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0BE68" w14:textId="60D36BDF" w:rsidR="00C124B3" w:rsidRDefault="00C124B3">
      <w:r>
        <w:br w:type="page"/>
      </w:r>
    </w:p>
    <w:p w14:paraId="29DE25BA" w14:textId="77777777" w:rsidR="00EF32ED" w:rsidRDefault="00EF32ED"/>
    <w:p w14:paraId="0C82A65C" w14:textId="77777777" w:rsidR="00C124B3" w:rsidRDefault="00C124B3"/>
    <w:p w14:paraId="459A80EA" w14:textId="77777777" w:rsidR="00C124B3" w:rsidRDefault="00C124B3"/>
    <w:p w14:paraId="4F946CF5" w14:textId="6EA5D02E" w:rsidR="00EF32ED" w:rsidRDefault="00EF32ED">
      <w:r>
        <w:rPr>
          <w:noProof/>
        </w:rPr>
        <w:drawing>
          <wp:inline distT="0" distB="0" distL="0" distR="0" wp14:anchorId="059483D6" wp14:editId="6B2C2BC7">
            <wp:extent cx="5731510" cy="2807335"/>
            <wp:effectExtent l="0" t="0" r="2540" b="0"/>
            <wp:docPr id="15697126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971269" name="Picture 1" descr="A screenshot of a computer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7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720D2" w14:textId="77777777" w:rsidR="00C124B3" w:rsidRDefault="00C124B3"/>
    <w:p w14:paraId="2E175AAB" w14:textId="77777777" w:rsidR="00C124B3" w:rsidRDefault="00C124B3"/>
    <w:p w14:paraId="3E51776C" w14:textId="77777777" w:rsidR="00C124B3" w:rsidRDefault="00C124B3"/>
    <w:p w14:paraId="21DA0686" w14:textId="77777777" w:rsidR="00C124B3" w:rsidRDefault="00C124B3"/>
    <w:p w14:paraId="28500907" w14:textId="565F5202" w:rsidR="00EF32ED" w:rsidRDefault="00EF32ED">
      <w:r>
        <w:rPr>
          <w:noProof/>
        </w:rPr>
        <w:drawing>
          <wp:inline distT="0" distB="0" distL="0" distR="0" wp14:anchorId="41278528" wp14:editId="6498FA54">
            <wp:extent cx="5731510" cy="2350135"/>
            <wp:effectExtent l="0" t="0" r="2540" b="0"/>
            <wp:docPr id="189527052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270524" name="Picture 1" descr="A screenshot of a computer&#10;&#10;AI-generated content may be incorrect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5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F32ED" w:rsidSect="00AC70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8D4161" w14:textId="77777777" w:rsidR="00D2390D" w:rsidRDefault="00D2390D" w:rsidP="00D2390D">
      <w:pPr>
        <w:spacing w:after="0" w:line="240" w:lineRule="auto"/>
      </w:pPr>
      <w:r>
        <w:separator/>
      </w:r>
    </w:p>
  </w:endnote>
  <w:endnote w:type="continuationSeparator" w:id="0">
    <w:p w14:paraId="7BA1E6DD" w14:textId="77777777" w:rsidR="00D2390D" w:rsidRDefault="00D2390D" w:rsidP="00D239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8148369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0C32A1" w14:textId="4D1191E3" w:rsidR="00AC345C" w:rsidRDefault="00AC345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D6A415B" w14:textId="77777777" w:rsidR="00D2390D" w:rsidRDefault="00D2390D" w:rsidP="00FD396A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061432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121F59" w14:textId="36C2A9F7" w:rsidR="0091097D" w:rsidRDefault="0091097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428E9A5" w14:textId="77777777" w:rsidR="0091097D" w:rsidRDefault="009109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D12A20" w14:textId="77777777" w:rsidR="00D2390D" w:rsidRDefault="00D2390D" w:rsidP="00D2390D">
      <w:pPr>
        <w:spacing w:after="0" w:line="240" w:lineRule="auto"/>
      </w:pPr>
      <w:r>
        <w:separator/>
      </w:r>
    </w:p>
  </w:footnote>
  <w:footnote w:type="continuationSeparator" w:id="0">
    <w:p w14:paraId="2A791B2D" w14:textId="77777777" w:rsidR="00D2390D" w:rsidRDefault="00D2390D" w:rsidP="00D239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ADEA86" w14:textId="40983F13" w:rsidR="00D2390D" w:rsidRPr="00A46A8A" w:rsidRDefault="00D2390D" w:rsidP="0091097D">
    <w:pPr>
      <w:ind w:left="-426" w:right="-897"/>
      <w:jc w:val="center"/>
      <w:rPr>
        <w:color w:val="000000" w:themeColor="text1"/>
      </w:rPr>
    </w:pPr>
    <w:r>
      <w:t>Geoff Campbell-Brady</w:t>
    </w:r>
  </w:p>
  <w:p w14:paraId="2A824C57" w14:textId="520AF64A" w:rsidR="00D2390D" w:rsidRDefault="00D2390D" w:rsidP="00D2390D">
    <w:pPr>
      <w:pStyle w:val="Header"/>
      <w:ind w:left="-70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163887" w14:textId="77777777" w:rsidR="00F77CAA" w:rsidRPr="00A46A8A" w:rsidRDefault="00F77CAA" w:rsidP="00F77CAA">
    <w:pPr>
      <w:ind w:left="-426" w:right="-897"/>
      <w:jc w:val="center"/>
      <w:rPr>
        <w:color w:val="000000" w:themeColor="text1"/>
      </w:rPr>
    </w:pPr>
    <w:r>
      <w:t>Geoff Campbell-Brady</w:t>
    </w:r>
  </w:p>
  <w:p w14:paraId="2A59B4A9" w14:textId="77777777" w:rsidR="00F77CAA" w:rsidRDefault="00F77C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8E2A08"/>
    <w:multiLevelType w:val="hybridMultilevel"/>
    <w:tmpl w:val="39C80D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C919C6"/>
    <w:multiLevelType w:val="multilevel"/>
    <w:tmpl w:val="5D9CB4FC"/>
    <w:lvl w:ilvl="0">
      <w:start w:val="1"/>
      <w:numFmt w:val="decimal"/>
      <w:pStyle w:val="Heading1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 w16cid:durableId="1347488674">
    <w:abstractNumId w:val="1"/>
  </w:num>
  <w:num w:numId="2" w16cid:durableId="16170614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3NzC3MDMxMzA3NDdS0lEKTi0uzszPAykwrgUAW/f0siwAAAA="/>
  </w:docVars>
  <w:rsids>
    <w:rsidRoot w:val="000E03F2"/>
    <w:rsid w:val="0001006F"/>
    <w:rsid w:val="000C5EBA"/>
    <w:rsid w:val="000E03F2"/>
    <w:rsid w:val="001222F1"/>
    <w:rsid w:val="00132196"/>
    <w:rsid w:val="00183DAF"/>
    <w:rsid w:val="001F2488"/>
    <w:rsid w:val="0022245C"/>
    <w:rsid w:val="002321B9"/>
    <w:rsid w:val="0023505B"/>
    <w:rsid w:val="002703AB"/>
    <w:rsid w:val="00274013"/>
    <w:rsid w:val="002818F5"/>
    <w:rsid w:val="00281AD5"/>
    <w:rsid w:val="002B0B24"/>
    <w:rsid w:val="00334913"/>
    <w:rsid w:val="003754E5"/>
    <w:rsid w:val="003B1DA4"/>
    <w:rsid w:val="00412355"/>
    <w:rsid w:val="004154A1"/>
    <w:rsid w:val="00427D36"/>
    <w:rsid w:val="004559D9"/>
    <w:rsid w:val="0046500D"/>
    <w:rsid w:val="004916DD"/>
    <w:rsid w:val="00537D72"/>
    <w:rsid w:val="00547DD8"/>
    <w:rsid w:val="00577F9D"/>
    <w:rsid w:val="005F23E6"/>
    <w:rsid w:val="00611982"/>
    <w:rsid w:val="00627714"/>
    <w:rsid w:val="00636BCB"/>
    <w:rsid w:val="006C7805"/>
    <w:rsid w:val="00752E53"/>
    <w:rsid w:val="007547B9"/>
    <w:rsid w:val="007B21D0"/>
    <w:rsid w:val="007F7BE5"/>
    <w:rsid w:val="00802F2A"/>
    <w:rsid w:val="008170A3"/>
    <w:rsid w:val="008232CD"/>
    <w:rsid w:val="008343F9"/>
    <w:rsid w:val="00862D51"/>
    <w:rsid w:val="00870D22"/>
    <w:rsid w:val="008F639C"/>
    <w:rsid w:val="0091097D"/>
    <w:rsid w:val="00922462"/>
    <w:rsid w:val="00951EF1"/>
    <w:rsid w:val="00975468"/>
    <w:rsid w:val="009A0AEA"/>
    <w:rsid w:val="009D0CD3"/>
    <w:rsid w:val="00A2180F"/>
    <w:rsid w:val="00A23675"/>
    <w:rsid w:val="00A35830"/>
    <w:rsid w:val="00A37938"/>
    <w:rsid w:val="00A46A8A"/>
    <w:rsid w:val="00A65673"/>
    <w:rsid w:val="00A7776E"/>
    <w:rsid w:val="00A9534C"/>
    <w:rsid w:val="00AB0F45"/>
    <w:rsid w:val="00AC345C"/>
    <w:rsid w:val="00AC70BE"/>
    <w:rsid w:val="00AD1657"/>
    <w:rsid w:val="00B53051"/>
    <w:rsid w:val="00B667FB"/>
    <w:rsid w:val="00B77F67"/>
    <w:rsid w:val="00C116B0"/>
    <w:rsid w:val="00C124B3"/>
    <w:rsid w:val="00C34FD0"/>
    <w:rsid w:val="00C807F4"/>
    <w:rsid w:val="00C83098"/>
    <w:rsid w:val="00CD3661"/>
    <w:rsid w:val="00D2390D"/>
    <w:rsid w:val="00D42B21"/>
    <w:rsid w:val="00D66371"/>
    <w:rsid w:val="00D766D9"/>
    <w:rsid w:val="00D9208F"/>
    <w:rsid w:val="00DA7656"/>
    <w:rsid w:val="00DB3A9E"/>
    <w:rsid w:val="00E80FB8"/>
    <w:rsid w:val="00E92EA1"/>
    <w:rsid w:val="00EC75E8"/>
    <w:rsid w:val="00EE5E82"/>
    <w:rsid w:val="00EE627F"/>
    <w:rsid w:val="00EF32ED"/>
    <w:rsid w:val="00F26B79"/>
    <w:rsid w:val="00F54961"/>
    <w:rsid w:val="00F77CAA"/>
    <w:rsid w:val="00FC7C53"/>
    <w:rsid w:val="00FD3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847FA"/>
  <w15:chartTrackingRefBased/>
  <w15:docId w15:val="{651AFDDB-15C9-4579-8164-E25BCDDA7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CAA"/>
  </w:style>
  <w:style w:type="paragraph" w:styleId="Heading1">
    <w:name w:val="heading 1"/>
    <w:basedOn w:val="Normal"/>
    <w:next w:val="Normal"/>
    <w:link w:val="Heading1Char"/>
    <w:uiPriority w:val="9"/>
    <w:qFormat/>
    <w:rsid w:val="00547DD8"/>
    <w:pPr>
      <w:keepNext/>
      <w:keepLines/>
      <w:numPr>
        <w:numId w:val="1"/>
      </w:numPr>
      <w:spacing w:before="360" w:after="8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0F4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E03F2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E03F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E03F2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E03F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E03F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E03F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E03F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7DD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AB0F45"/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E03F2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E03F2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E03F2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E03F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E03F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E03F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E03F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E03F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03F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E03F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E03F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E03F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03F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E03F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E03F2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03F2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03F2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E03F2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EF32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32ED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EF32ED"/>
    <w:rPr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7B21D0"/>
    <w:pPr>
      <w:spacing w:after="100"/>
    </w:pPr>
  </w:style>
  <w:style w:type="paragraph" w:styleId="Header">
    <w:name w:val="header"/>
    <w:basedOn w:val="Normal"/>
    <w:link w:val="HeaderChar"/>
    <w:uiPriority w:val="99"/>
    <w:unhideWhenUsed/>
    <w:rsid w:val="00D239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390D"/>
  </w:style>
  <w:style w:type="paragraph" w:styleId="Footer">
    <w:name w:val="footer"/>
    <w:basedOn w:val="Normal"/>
    <w:link w:val="FooterChar"/>
    <w:uiPriority w:val="99"/>
    <w:unhideWhenUsed/>
    <w:rsid w:val="00D239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390D"/>
  </w:style>
  <w:style w:type="paragraph" w:styleId="TOC2">
    <w:name w:val="toc 2"/>
    <w:basedOn w:val="Normal"/>
    <w:next w:val="Normal"/>
    <w:autoRedefine/>
    <w:uiPriority w:val="39"/>
    <w:unhideWhenUsed/>
    <w:rsid w:val="00AB0F45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geoff-campbell-brady-594b9b18/" TargetMode="Externa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10" Type="http://schemas.openxmlformats.org/officeDocument/2006/relationships/footer" Target="footer1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7224B5-B7DE-4983-B3A7-1290F077BE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411</Words>
  <Characters>234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ff Campbell-Brady</dc:creator>
  <cp:keywords/>
  <dc:description/>
  <cp:lastModifiedBy>Geoff Campbell-Brady</cp:lastModifiedBy>
  <cp:revision>2</cp:revision>
  <dcterms:created xsi:type="dcterms:W3CDTF">2025-05-04T20:39:00Z</dcterms:created>
  <dcterms:modified xsi:type="dcterms:W3CDTF">2025-05-04T20:39:00Z</dcterms:modified>
</cp:coreProperties>
</file>